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360" w:type="dxa"/>
        <w:jc w:val="center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1E0" w:firstRow="1" w:lastRow="1" w:firstColumn="1" w:lastColumn="1" w:noHBand="0" w:noVBand="0"/>
      </w:tblPr>
      <w:tblGrid>
        <w:gridCol w:w="1080"/>
        <w:gridCol w:w="3600"/>
        <w:gridCol w:w="540"/>
        <w:gridCol w:w="4140"/>
      </w:tblGrid>
      <w:tr w:rsidR="00695FCA" w14:paraId="13348B94" w14:textId="77777777" w:rsidTr="00BD7A9B">
        <w:trPr>
          <w:trHeight w:hRule="exact" w:val="864"/>
          <w:jc w:val="center"/>
        </w:trPr>
        <w:tc>
          <w:tcPr>
            <w:tcW w:w="4680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30492CF4" w14:textId="77777777" w:rsidR="00695FCA" w:rsidRDefault="00695FCA" w:rsidP="00BD7A9B">
            <w:pPr>
              <w:rPr>
                <w:b/>
                <w:sz w:val="36"/>
                <w:szCs w:val="36"/>
              </w:rPr>
            </w:pPr>
            <w:bookmarkStart w:id="0" w:name="_Hlk87351776"/>
            <w:bookmarkEnd w:id="0"/>
            <w:r>
              <w:br w:type="page"/>
            </w:r>
            <w:r>
              <w:rPr>
                <w:b/>
                <w:sz w:val="36"/>
                <w:szCs w:val="36"/>
              </w:rPr>
              <w:t>MEMORANDUM</w:t>
            </w:r>
          </w:p>
        </w:tc>
        <w:tc>
          <w:tcPr>
            <w:tcW w:w="4680" w:type="dxa"/>
            <w:gridSpan w:val="2"/>
            <w:tcBorders>
              <w:top w:val="nil"/>
              <w:left w:val="nil"/>
              <w:bottom w:val="thinThickSmallGap" w:sz="24" w:space="0" w:color="auto"/>
              <w:right w:val="nil"/>
            </w:tcBorders>
            <w:vAlign w:val="center"/>
            <w:hideMark/>
          </w:tcPr>
          <w:p w14:paraId="024E5C38" w14:textId="77777777" w:rsidR="00695FCA" w:rsidRDefault="00695FCA" w:rsidP="00BD7A9B">
            <w:pPr>
              <w:jc w:val="right"/>
              <w:rPr>
                <w:sz w:val="22"/>
                <w:szCs w:val="22"/>
              </w:rPr>
            </w:pPr>
            <w:r>
              <w:rPr>
                <w:noProof/>
              </w:rPr>
              <w:drawing>
                <wp:inline distT="0" distB="0" distL="0" distR="0" wp14:anchorId="6FD35799" wp14:editId="19D47C6D">
                  <wp:extent cx="1708150" cy="527050"/>
                  <wp:effectExtent l="0" t="0" r="6350" b="6350"/>
                  <wp:docPr id="1" name="Picture 1" descr="A picture containing graphical user interfac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 descr="A picture containing graphical user interface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708150" cy="527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95FCA" w14:paraId="5412C3F2" w14:textId="77777777" w:rsidTr="00BD7A9B">
        <w:trPr>
          <w:trHeight w:hRule="exact" w:val="144"/>
          <w:jc w:val="center"/>
        </w:trPr>
        <w:tc>
          <w:tcPr>
            <w:tcW w:w="1080" w:type="dxa"/>
            <w:tcBorders>
              <w:top w:val="thinThickSmallGap" w:sz="24" w:space="0" w:color="auto"/>
              <w:left w:val="nil"/>
              <w:bottom w:val="nil"/>
              <w:right w:val="nil"/>
            </w:tcBorders>
            <w:vAlign w:val="center"/>
          </w:tcPr>
          <w:p w14:paraId="61DB6394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</w:p>
        </w:tc>
        <w:tc>
          <w:tcPr>
            <w:tcW w:w="8280" w:type="dxa"/>
            <w:gridSpan w:val="3"/>
            <w:tcBorders>
              <w:top w:val="thinThickSmallGap" w:sz="24" w:space="0" w:color="auto"/>
              <w:left w:val="nil"/>
              <w:bottom w:val="nil"/>
              <w:right w:val="nil"/>
            </w:tcBorders>
            <w:vAlign w:val="center"/>
          </w:tcPr>
          <w:p w14:paraId="3887FD72" w14:textId="77777777" w:rsidR="00695FCA" w:rsidRDefault="00695FCA" w:rsidP="00BD7A9B">
            <w:pPr>
              <w:rPr>
                <w:sz w:val="22"/>
                <w:szCs w:val="22"/>
              </w:rPr>
            </w:pPr>
          </w:p>
        </w:tc>
      </w:tr>
      <w:tr w:rsidR="00695FCA" w14:paraId="7F485611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6EF40A54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  <w:r>
              <w:rPr>
                <w:b/>
                <w:sz w:val="22"/>
                <w:szCs w:val="22"/>
              </w:rPr>
              <w:t>To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233D3C8B" w14:textId="7C0321BD" w:rsidR="00695FCA" w:rsidRDefault="00695FCA" w:rsidP="00BD7A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rofessor Charlie Refvem, Department of Mechanical Engineering, Cal Poly SLO</w:t>
            </w:r>
          </w:p>
        </w:tc>
      </w:tr>
      <w:tr w:rsidR="00695FCA" w14:paraId="12CAECE3" w14:textId="77777777" w:rsidTr="00BD7A9B">
        <w:trPr>
          <w:trHeight w:val="360"/>
          <w:jc w:val="center"/>
        </w:trPr>
        <w:tc>
          <w:tcPr>
            <w:tcW w:w="1080" w:type="dxa"/>
            <w:vAlign w:val="center"/>
          </w:tcPr>
          <w:p w14:paraId="151AC583" w14:textId="77777777" w:rsidR="00695FCA" w:rsidRDefault="00695FCA" w:rsidP="00BD7A9B">
            <w:pPr>
              <w:rPr>
                <w:b/>
                <w:sz w:val="22"/>
                <w:szCs w:val="22"/>
              </w:rPr>
            </w:pPr>
          </w:p>
        </w:tc>
        <w:tc>
          <w:tcPr>
            <w:tcW w:w="8280" w:type="dxa"/>
            <w:gridSpan w:val="3"/>
            <w:vAlign w:val="center"/>
            <w:hideMark/>
          </w:tcPr>
          <w:p w14:paraId="3F17E577" w14:textId="5B2B0301" w:rsidR="00695FCA" w:rsidRDefault="00000000" w:rsidP="00BD7A9B">
            <w:pPr>
              <w:rPr>
                <w:sz w:val="22"/>
                <w:szCs w:val="22"/>
              </w:rPr>
            </w:pPr>
            <w:hyperlink r:id="rId6" w:history="1">
              <w:r w:rsidR="00695FCA" w:rsidRPr="00CA0F07">
                <w:rPr>
                  <w:rStyle w:val="Hyperlink"/>
                </w:rPr>
                <w:t>crefvem</w:t>
              </w:r>
              <w:r w:rsidR="00695FCA" w:rsidRPr="00CA0F07">
                <w:rPr>
                  <w:rStyle w:val="Hyperlink"/>
                  <w:sz w:val="22"/>
                  <w:szCs w:val="22"/>
                </w:rPr>
                <w:t>@calpoly.edu</w:t>
              </w:r>
            </w:hyperlink>
          </w:p>
        </w:tc>
      </w:tr>
      <w:tr w:rsidR="00695FCA" w14:paraId="40CC577E" w14:textId="77777777" w:rsidTr="00695FCA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0DEE6E19" w14:textId="77777777" w:rsidR="00695FCA" w:rsidRDefault="00695FCA" w:rsidP="00695FCA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From:</w:t>
            </w:r>
          </w:p>
        </w:tc>
        <w:tc>
          <w:tcPr>
            <w:tcW w:w="4140" w:type="dxa"/>
            <w:gridSpan w:val="2"/>
            <w:vAlign w:val="center"/>
            <w:hideMark/>
          </w:tcPr>
          <w:p w14:paraId="0F028050" w14:textId="21BABA05" w:rsidR="00695FCA" w:rsidRDefault="00695FCA" w:rsidP="00695FC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Jack Butler</w:t>
            </w:r>
          </w:p>
        </w:tc>
        <w:tc>
          <w:tcPr>
            <w:tcW w:w="4140" w:type="dxa"/>
            <w:vAlign w:val="center"/>
          </w:tcPr>
          <w:p w14:paraId="6E013E9F" w14:textId="01E4D504" w:rsidR="008D2580" w:rsidRDefault="008D2580" w:rsidP="00695FCA">
            <w:pPr>
              <w:spacing w:line="256" w:lineRule="auto"/>
            </w:pPr>
            <w:r>
              <w:t>Tarun Ganamur</w:t>
            </w:r>
          </w:p>
        </w:tc>
      </w:tr>
      <w:tr w:rsidR="00695FCA" w14:paraId="4D9EBF52" w14:textId="77777777" w:rsidTr="00695FCA">
        <w:trPr>
          <w:trHeight w:val="360"/>
          <w:jc w:val="center"/>
        </w:trPr>
        <w:tc>
          <w:tcPr>
            <w:tcW w:w="1080" w:type="dxa"/>
            <w:vAlign w:val="center"/>
          </w:tcPr>
          <w:p w14:paraId="7A454ED1" w14:textId="77777777" w:rsidR="00695FCA" w:rsidRDefault="00695FCA" w:rsidP="00695F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gridSpan w:val="2"/>
            <w:vAlign w:val="center"/>
            <w:hideMark/>
          </w:tcPr>
          <w:p w14:paraId="4FEDA428" w14:textId="0D790336" w:rsidR="00695FCA" w:rsidRDefault="00000000" w:rsidP="00695FCA">
            <w:pPr>
              <w:rPr>
                <w:sz w:val="22"/>
                <w:szCs w:val="22"/>
              </w:rPr>
            </w:pPr>
            <w:hyperlink r:id="rId7" w:history="1">
              <w:r w:rsidR="00695FCA" w:rsidRPr="002E60EF">
                <w:rPr>
                  <w:rStyle w:val="Hyperlink"/>
                  <w:sz w:val="22"/>
                  <w:szCs w:val="22"/>
                </w:rPr>
                <w:t>jbutle10@calpoly.edu</w:t>
              </w:r>
            </w:hyperlink>
          </w:p>
        </w:tc>
        <w:tc>
          <w:tcPr>
            <w:tcW w:w="4140" w:type="dxa"/>
            <w:vAlign w:val="center"/>
          </w:tcPr>
          <w:p w14:paraId="6ABF72A9" w14:textId="4EBB1BB4" w:rsidR="00695FCA" w:rsidRDefault="008D2580" w:rsidP="00695FCA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tsreesai@calpoly.edu</w:t>
            </w:r>
          </w:p>
        </w:tc>
      </w:tr>
      <w:tr w:rsidR="008D2580" w14:paraId="3339CEF3" w14:textId="77777777" w:rsidTr="00695FCA">
        <w:trPr>
          <w:trHeight w:val="360"/>
          <w:jc w:val="center"/>
        </w:trPr>
        <w:tc>
          <w:tcPr>
            <w:tcW w:w="1080" w:type="dxa"/>
            <w:vAlign w:val="center"/>
          </w:tcPr>
          <w:p w14:paraId="473F3E92" w14:textId="77777777" w:rsidR="008D2580" w:rsidRDefault="008D2580" w:rsidP="00695F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60503184" w14:textId="7249D929" w:rsidR="008D2580" w:rsidRDefault="008D2580" w:rsidP="00695FCA">
            <w:r>
              <w:t>Phillip Shafik</w:t>
            </w:r>
          </w:p>
        </w:tc>
        <w:tc>
          <w:tcPr>
            <w:tcW w:w="4140" w:type="dxa"/>
            <w:vAlign w:val="center"/>
          </w:tcPr>
          <w:p w14:paraId="7F8883EB" w14:textId="77777777" w:rsidR="008D2580" w:rsidRDefault="008D2580" w:rsidP="00695FCA">
            <w:pPr>
              <w:rPr>
                <w:sz w:val="22"/>
                <w:szCs w:val="22"/>
              </w:rPr>
            </w:pPr>
          </w:p>
        </w:tc>
      </w:tr>
      <w:tr w:rsidR="008D2580" w14:paraId="303BDD15" w14:textId="77777777" w:rsidTr="00695FCA">
        <w:trPr>
          <w:trHeight w:val="360"/>
          <w:jc w:val="center"/>
        </w:trPr>
        <w:tc>
          <w:tcPr>
            <w:tcW w:w="1080" w:type="dxa"/>
            <w:vAlign w:val="center"/>
          </w:tcPr>
          <w:p w14:paraId="39A74E8E" w14:textId="77777777" w:rsidR="008D2580" w:rsidRDefault="008D2580" w:rsidP="00695FCA">
            <w:pPr>
              <w:rPr>
                <w:b/>
                <w:bCs/>
                <w:sz w:val="22"/>
                <w:szCs w:val="22"/>
              </w:rPr>
            </w:pPr>
          </w:p>
        </w:tc>
        <w:tc>
          <w:tcPr>
            <w:tcW w:w="4140" w:type="dxa"/>
            <w:gridSpan w:val="2"/>
            <w:vAlign w:val="center"/>
          </w:tcPr>
          <w:p w14:paraId="627D75A0" w14:textId="5B20CDCE" w:rsidR="008D2580" w:rsidRDefault="00066B10" w:rsidP="00695FCA">
            <w:r>
              <w:t>pashafik@calpoly.edu</w:t>
            </w:r>
          </w:p>
        </w:tc>
        <w:tc>
          <w:tcPr>
            <w:tcW w:w="4140" w:type="dxa"/>
            <w:vAlign w:val="center"/>
          </w:tcPr>
          <w:p w14:paraId="02166561" w14:textId="77777777" w:rsidR="008D2580" w:rsidRDefault="008D2580" w:rsidP="00695FCA">
            <w:pPr>
              <w:rPr>
                <w:sz w:val="22"/>
                <w:szCs w:val="22"/>
              </w:rPr>
            </w:pPr>
          </w:p>
        </w:tc>
      </w:tr>
      <w:tr w:rsidR="00695FCA" w14:paraId="35EF13C3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77461F50" w14:textId="77777777" w:rsidR="00695FCA" w:rsidRDefault="00695FCA" w:rsidP="00BD7A9B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Date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582C48BB" w14:textId="50200931" w:rsidR="00695FCA" w:rsidRDefault="00066B10" w:rsidP="00BD7A9B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November 1</w:t>
            </w:r>
            <w:r w:rsidRPr="00066B10">
              <w:rPr>
                <w:sz w:val="22"/>
                <w:szCs w:val="22"/>
                <w:vertAlign w:val="superscript"/>
              </w:rPr>
              <w:t>st</w:t>
            </w:r>
            <w:r w:rsidR="00695FCA">
              <w:rPr>
                <w:sz w:val="22"/>
                <w:szCs w:val="22"/>
              </w:rPr>
              <w:t>, 2022</w:t>
            </w:r>
          </w:p>
        </w:tc>
      </w:tr>
      <w:tr w:rsidR="00695FCA" w14:paraId="61CF32E9" w14:textId="77777777" w:rsidTr="00BD7A9B">
        <w:trPr>
          <w:trHeight w:val="360"/>
          <w:jc w:val="center"/>
        </w:trPr>
        <w:tc>
          <w:tcPr>
            <w:tcW w:w="1080" w:type="dxa"/>
            <w:vAlign w:val="center"/>
            <w:hideMark/>
          </w:tcPr>
          <w:p w14:paraId="2FD5F3E9" w14:textId="77777777" w:rsidR="00695FCA" w:rsidRDefault="00695FCA" w:rsidP="00BD7A9B">
            <w:pPr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RE:</w:t>
            </w:r>
          </w:p>
        </w:tc>
        <w:tc>
          <w:tcPr>
            <w:tcW w:w="8280" w:type="dxa"/>
            <w:gridSpan w:val="3"/>
            <w:vAlign w:val="center"/>
            <w:hideMark/>
          </w:tcPr>
          <w:p w14:paraId="3DFB03D7" w14:textId="123B7248" w:rsidR="00695FCA" w:rsidRPr="001B7F6A" w:rsidRDefault="00695FCA" w:rsidP="00BD7A9B">
            <w:pPr>
              <w:spacing w:line="256" w:lineRule="auto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Lab 0x0</w:t>
            </w:r>
            <w:r w:rsidR="00950BDB">
              <w:rPr>
                <w:sz w:val="22"/>
                <w:szCs w:val="22"/>
              </w:rPr>
              <w:t>4 – Closed-Loop Motor Contro</w:t>
            </w:r>
            <w:r w:rsidR="000467DF">
              <w:rPr>
                <w:sz w:val="22"/>
                <w:szCs w:val="22"/>
              </w:rPr>
              <w:t>l</w:t>
            </w:r>
          </w:p>
        </w:tc>
      </w:tr>
      <w:tr w:rsidR="00695FCA" w14:paraId="6551C34B" w14:textId="77777777" w:rsidTr="00BD7A9B">
        <w:trPr>
          <w:trHeight w:hRule="exact" w:val="144"/>
          <w:jc w:val="center"/>
        </w:trPr>
        <w:tc>
          <w:tcPr>
            <w:tcW w:w="1080" w:type="dxa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64E0EC62" w14:textId="77777777" w:rsidR="00695FCA" w:rsidRDefault="00695FCA" w:rsidP="00BD7A9B">
            <w:pPr>
              <w:rPr>
                <w:b/>
                <w:bCs/>
              </w:rPr>
            </w:pPr>
          </w:p>
        </w:tc>
        <w:tc>
          <w:tcPr>
            <w:tcW w:w="8280" w:type="dxa"/>
            <w:gridSpan w:val="3"/>
            <w:tcBorders>
              <w:top w:val="nil"/>
              <w:left w:val="nil"/>
              <w:bottom w:val="single" w:sz="12" w:space="0" w:color="auto"/>
              <w:right w:val="nil"/>
            </w:tcBorders>
            <w:vAlign w:val="center"/>
          </w:tcPr>
          <w:p w14:paraId="23D96058" w14:textId="77777777" w:rsidR="00695FCA" w:rsidRDefault="00695FCA" w:rsidP="00BD7A9B">
            <w:pPr>
              <w:rPr>
                <w:b/>
                <w:bCs/>
                <w:sz w:val="16"/>
                <w:szCs w:val="16"/>
              </w:rPr>
            </w:pPr>
          </w:p>
        </w:tc>
      </w:tr>
    </w:tbl>
    <w:p w14:paraId="0CBDFE59" w14:textId="18683E9A" w:rsidR="00695FCA" w:rsidRDefault="00695FCA" w:rsidP="00695FCA"/>
    <w:p w14:paraId="72366745" w14:textId="02AF1FB4" w:rsidR="00695FCA" w:rsidRDefault="00695FCA" w:rsidP="00695FCA">
      <w:r>
        <w:rPr>
          <w:b/>
          <w:bCs/>
        </w:rPr>
        <w:t xml:space="preserve">Program </w:t>
      </w:r>
      <w:r w:rsidR="00F73C3C">
        <w:rPr>
          <w:b/>
          <w:bCs/>
        </w:rPr>
        <w:t>Overview</w:t>
      </w:r>
    </w:p>
    <w:p w14:paraId="27320FC4" w14:textId="1322733A" w:rsidR="00695FCA" w:rsidRDefault="000467DF" w:rsidP="00695FCA">
      <w:r>
        <w:t xml:space="preserve">Our program is comprised of three main tasks </w:t>
      </w:r>
      <w:r w:rsidR="00417BDE">
        <w:t>–</w:t>
      </w:r>
      <w:r>
        <w:t xml:space="preserve"> </w:t>
      </w:r>
      <w:r w:rsidR="00417BDE">
        <w:t>UI, Motor, and Encoder. UI is the brain of the system, dealing w</w:t>
      </w:r>
      <w:r w:rsidR="0035494B">
        <w:t xml:space="preserve">ith all of the logic if the system. It sets flags and makes sure user input gets passed to the other </w:t>
      </w:r>
      <w:r w:rsidR="00FA7A84">
        <w:t xml:space="preserve">tasks if necessary. </w:t>
      </w:r>
      <w:r w:rsidR="0046796F">
        <w:t>It also does some simple value fetching</w:t>
      </w:r>
      <w:r w:rsidR="00505EC9">
        <w:t xml:space="preserve">, like the encoder position or motor speed. Motor controls the motors – </w:t>
      </w:r>
      <w:r w:rsidR="0064011F">
        <w:t xml:space="preserve">mostly, it sets duty cycles either based off the open or closed loop controller. </w:t>
      </w:r>
      <w:r w:rsidR="005407F2">
        <w:t>Encoder manages the encoders and measurement duties – its main jobs are running the step response and the 30-second data collec</w:t>
      </w:r>
      <w:r w:rsidR="006A23BE">
        <w:t>tion</w:t>
      </w:r>
      <w:r w:rsidR="00B576DF">
        <w:t>, and sending the gathered data to UART.</w:t>
      </w:r>
      <w:r w:rsidR="00116150">
        <w:t xml:space="preserve"> The task diagram for our </w:t>
      </w:r>
      <w:r w:rsidR="00116150" w:rsidRPr="00C90D5A">
        <w:t>program is</w:t>
      </w:r>
      <w:r w:rsidR="00C90D5A">
        <w:t xml:space="preserve"> as follows:</w:t>
      </w:r>
    </w:p>
    <w:p w14:paraId="3323115B" w14:textId="5D1F8841" w:rsidR="00B576DF" w:rsidRDefault="00B576DF" w:rsidP="00695FCA"/>
    <w:p w14:paraId="1DBB0260" w14:textId="2D2ACCBE" w:rsidR="007859DB" w:rsidRDefault="007F6A16" w:rsidP="00695FCA">
      <w:r>
        <w:rPr>
          <w:noProof/>
        </w:rPr>
        <w:drawing>
          <wp:inline distT="0" distB="0" distL="0" distR="0" wp14:anchorId="0042EEE7" wp14:editId="7D259AAF">
            <wp:extent cx="5939790" cy="305308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0530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FD5B3B" w14:textId="4E1A9C78" w:rsidR="00066C26" w:rsidRDefault="00C90D5A" w:rsidP="00066C26">
      <w:pPr>
        <w:jc w:val="center"/>
      </w:pPr>
      <w:r>
        <w:t>Figure 1. Task Diagram</w:t>
      </w:r>
    </w:p>
    <w:p w14:paraId="17521C03" w14:textId="77777777" w:rsidR="00B576DF" w:rsidRDefault="00B576DF" w:rsidP="00695FCA"/>
    <w:p w14:paraId="625618A6" w14:textId="77777777" w:rsidR="00C90D5A" w:rsidRDefault="00C90D5A" w:rsidP="00695FCA"/>
    <w:p w14:paraId="407432F0" w14:textId="77777777" w:rsidR="00C90D5A" w:rsidRDefault="00C90D5A" w:rsidP="00695FCA"/>
    <w:p w14:paraId="3819280D" w14:textId="1BFC7DD6" w:rsidR="003B14B5" w:rsidRDefault="00C86607" w:rsidP="00695FCA">
      <w:r>
        <w:lastRenderedPageBreak/>
        <w:t xml:space="preserve">The shares/queues in the program are </w:t>
      </w:r>
      <w:r w:rsidRPr="00C90D5A">
        <w:t>as follows:</w:t>
      </w:r>
    </w:p>
    <w:p w14:paraId="165616EA" w14:textId="77777777" w:rsidR="00C86607" w:rsidRDefault="00C86607" w:rsidP="00695FCA"/>
    <w:p w14:paraId="15FF0E5B" w14:textId="6EE5F9CD" w:rsidR="00C86607" w:rsidRDefault="00C86607" w:rsidP="00C86607">
      <w:pPr>
        <w:jc w:val="center"/>
      </w:pPr>
      <w:r>
        <w:t xml:space="preserve">Table </w:t>
      </w:r>
      <w:r w:rsidR="00413649">
        <w:t>1: Shares and queues in the program</w:t>
      </w: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C86607" w14:paraId="3771CD8F" w14:textId="77777777" w:rsidTr="00C86607">
        <w:tc>
          <w:tcPr>
            <w:tcW w:w="3116" w:type="dxa"/>
          </w:tcPr>
          <w:p w14:paraId="54812206" w14:textId="351036AA" w:rsidR="00C86607" w:rsidRPr="00F2132D" w:rsidRDefault="00413649" w:rsidP="00695FCA">
            <w:pPr>
              <w:rPr>
                <w:b/>
                <w:bCs/>
              </w:rPr>
            </w:pPr>
            <w:r w:rsidRPr="00F2132D">
              <w:rPr>
                <w:b/>
                <w:bCs/>
              </w:rPr>
              <w:t>Name</w:t>
            </w:r>
          </w:p>
        </w:tc>
        <w:tc>
          <w:tcPr>
            <w:tcW w:w="3117" w:type="dxa"/>
          </w:tcPr>
          <w:p w14:paraId="79032D6C" w14:textId="54F0D234" w:rsidR="00C86607" w:rsidRPr="00F2132D" w:rsidRDefault="00413649" w:rsidP="00695FCA">
            <w:pPr>
              <w:rPr>
                <w:b/>
                <w:bCs/>
              </w:rPr>
            </w:pPr>
            <w:r w:rsidRPr="00F2132D">
              <w:rPr>
                <w:b/>
                <w:bCs/>
              </w:rPr>
              <w:t>Type</w:t>
            </w:r>
          </w:p>
        </w:tc>
        <w:tc>
          <w:tcPr>
            <w:tcW w:w="3117" w:type="dxa"/>
          </w:tcPr>
          <w:p w14:paraId="09F281FF" w14:textId="7E548EAE" w:rsidR="00C86607" w:rsidRPr="00F2132D" w:rsidRDefault="007D5E18" w:rsidP="00695FCA">
            <w:pPr>
              <w:rPr>
                <w:b/>
                <w:bCs/>
              </w:rPr>
            </w:pPr>
            <w:r w:rsidRPr="00F2132D">
              <w:rPr>
                <w:b/>
                <w:bCs/>
              </w:rPr>
              <w:t>Contents</w:t>
            </w:r>
          </w:p>
        </w:tc>
      </w:tr>
      <w:tr w:rsidR="005E62F4" w14:paraId="6571CF80" w14:textId="77777777" w:rsidTr="00C86607">
        <w:tc>
          <w:tcPr>
            <w:tcW w:w="3116" w:type="dxa"/>
          </w:tcPr>
          <w:p w14:paraId="40631149" w14:textId="52133B1F" w:rsidR="005E62F4" w:rsidRDefault="005E62F4" w:rsidP="00695FCA">
            <w:r>
              <w:t>Des_vel</w:t>
            </w:r>
          </w:p>
        </w:tc>
        <w:tc>
          <w:tcPr>
            <w:tcW w:w="3117" w:type="dxa"/>
          </w:tcPr>
          <w:p w14:paraId="339AFEA1" w14:textId="561E7DCA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5C27298C" w14:textId="44E32682" w:rsidR="005E62F4" w:rsidRDefault="00891AB2" w:rsidP="00695FCA">
            <w:r>
              <w:t>Proportional controller desired velocity</w:t>
            </w:r>
          </w:p>
        </w:tc>
      </w:tr>
      <w:tr w:rsidR="005E62F4" w14:paraId="2DF55FEF" w14:textId="77777777" w:rsidTr="00C86607">
        <w:tc>
          <w:tcPr>
            <w:tcW w:w="3116" w:type="dxa"/>
          </w:tcPr>
          <w:p w14:paraId="0FA8CA36" w14:textId="483A2203" w:rsidR="005E62F4" w:rsidRDefault="005E62F4" w:rsidP="00695FCA">
            <w:r>
              <w:t>Gain</w:t>
            </w:r>
          </w:p>
        </w:tc>
        <w:tc>
          <w:tcPr>
            <w:tcW w:w="3117" w:type="dxa"/>
          </w:tcPr>
          <w:p w14:paraId="59622825" w14:textId="7592C232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25AB0BEE" w14:textId="73518A0A" w:rsidR="005E62F4" w:rsidRDefault="00822BE3" w:rsidP="00695FCA">
            <w:r>
              <w:t>Proportional controller gain</w:t>
            </w:r>
          </w:p>
        </w:tc>
      </w:tr>
      <w:tr w:rsidR="005E62F4" w14:paraId="03FF68F7" w14:textId="77777777" w:rsidTr="00C86607">
        <w:tc>
          <w:tcPr>
            <w:tcW w:w="3116" w:type="dxa"/>
          </w:tcPr>
          <w:p w14:paraId="2EC094D4" w14:textId="3DA7EF31" w:rsidR="005E62F4" w:rsidRDefault="005E62F4" w:rsidP="00695FCA">
            <w:r>
              <w:t>Collect</w:t>
            </w:r>
          </w:p>
        </w:tc>
        <w:tc>
          <w:tcPr>
            <w:tcW w:w="3117" w:type="dxa"/>
          </w:tcPr>
          <w:p w14:paraId="2D1A5F56" w14:textId="294A8EE5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7C8234F" w14:textId="1D4BD63A" w:rsidR="005E62F4" w:rsidRDefault="007117EA" w:rsidP="00695FCA">
            <w:r>
              <w:t>Flag that tells Encoder to begin 30-second collection</w:t>
            </w:r>
          </w:p>
        </w:tc>
      </w:tr>
      <w:tr w:rsidR="005E62F4" w14:paraId="2CE2955F" w14:textId="77777777" w:rsidTr="00C86607">
        <w:tc>
          <w:tcPr>
            <w:tcW w:w="3116" w:type="dxa"/>
          </w:tcPr>
          <w:p w14:paraId="7DB6A059" w14:textId="1A19001C" w:rsidR="005E62F4" w:rsidRDefault="005E62F4" w:rsidP="00695FCA">
            <w:r>
              <w:t>Mode</w:t>
            </w:r>
          </w:p>
        </w:tc>
        <w:tc>
          <w:tcPr>
            <w:tcW w:w="3117" w:type="dxa"/>
          </w:tcPr>
          <w:p w14:paraId="62326FA4" w14:textId="60CF7A86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43F1C36A" w14:textId="4930DF1D" w:rsidR="005E62F4" w:rsidRDefault="007117EA" w:rsidP="00695FCA">
            <w:r>
              <w:t>Flag for if controller is open or closed loop</w:t>
            </w:r>
          </w:p>
        </w:tc>
      </w:tr>
      <w:tr w:rsidR="005E62F4" w14:paraId="02DD5CFF" w14:textId="77777777" w:rsidTr="00C86607">
        <w:tc>
          <w:tcPr>
            <w:tcW w:w="3116" w:type="dxa"/>
          </w:tcPr>
          <w:p w14:paraId="55DE7F65" w14:textId="586AF795" w:rsidR="005E62F4" w:rsidRDefault="005E62F4" w:rsidP="00695FCA">
            <w:r>
              <w:t>Duty_flag</w:t>
            </w:r>
          </w:p>
        </w:tc>
        <w:tc>
          <w:tcPr>
            <w:tcW w:w="3117" w:type="dxa"/>
          </w:tcPr>
          <w:p w14:paraId="53CA327D" w14:textId="1AE3B71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EFFB55D" w14:textId="3D7EA6FC" w:rsidR="005E62F4" w:rsidRDefault="0053247B" w:rsidP="00695FCA">
            <w:r>
              <w:t>Flag telling Motor to update open loop duty cycle</w:t>
            </w:r>
          </w:p>
        </w:tc>
      </w:tr>
      <w:tr w:rsidR="005E62F4" w14:paraId="37CC0E55" w14:textId="77777777" w:rsidTr="00C86607">
        <w:tc>
          <w:tcPr>
            <w:tcW w:w="3116" w:type="dxa"/>
          </w:tcPr>
          <w:p w14:paraId="60A70179" w14:textId="6732D84A" w:rsidR="005E62F4" w:rsidRDefault="005E62F4" w:rsidP="00695FCA">
            <w:r>
              <w:t>Duty</w:t>
            </w:r>
          </w:p>
        </w:tc>
        <w:tc>
          <w:tcPr>
            <w:tcW w:w="3117" w:type="dxa"/>
          </w:tcPr>
          <w:p w14:paraId="01F07772" w14:textId="4232B3D3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12306E4" w14:textId="2EEA5124" w:rsidR="005E62F4" w:rsidRDefault="0053247B" w:rsidP="00695FCA">
            <w:r>
              <w:t>Flag containing user duty cycle input</w:t>
            </w:r>
          </w:p>
        </w:tc>
      </w:tr>
      <w:tr w:rsidR="005E62F4" w14:paraId="36692231" w14:textId="77777777" w:rsidTr="00C86607">
        <w:tc>
          <w:tcPr>
            <w:tcW w:w="3116" w:type="dxa"/>
          </w:tcPr>
          <w:p w14:paraId="3342A1C8" w14:textId="66E63389" w:rsidR="005E62F4" w:rsidRDefault="005E62F4" w:rsidP="00695FCA">
            <w:r>
              <w:t>Selected_motor</w:t>
            </w:r>
          </w:p>
        </w:tc>
        <w:tc>
          <w:tcPr>
            <w:tcW w:w="3117" w:type="dxa"/>
          </w:tcPr>
          <w:p w14:paraId="1E45436F" w14:textId="780DE77B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238C1A1" w14:textId="4A6FB0D1" w:rsidR="005E62F4" w:rsidRDefault="0053247B" w:rsidP="00695FCA">
            <w:r>
              <w:t>Flag signifying selected motor</w:t>
            </w:r>
          </w:p>
        </w:tc>
      </w:tr>
      <w:tr w:rsidR="005E62F4" w14:paraId="75B2217D" w14:textId="77777777" w:rsidTr="00C86607">
        <w:tc>
          <w:tcPr>
            <w:tcW w:w="3116" w:type="dxa"/>
          </w:tcPr>
          <w:p w14:paraId="44B33D74" w14:textId="3B2F92B7" w:rsidR="005E62F4" w:rsidRDefault="005E62F4" w:rsidP="00695FCA">
            <w:r>
              <w:t>Selected_encoder</w:t>
            </w:r>
          </w:p>
        </w:tc>
        <w:tc>
          <w:tcPr>
            <w:tcW w:w="3117" w:type="dxa"/>
          </w:tcPr>
          <w:p w14:paraId="2B495B04" w14:textId="3F5C8F6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835740E" w14:textId="56A51789" w:rsidR="005E62F4" w:rsidRDefault="0053247B" w:rsidP="00695FCA">
            <w:r>
              <w:t>Flag signifying selected encoder</w:t>
            </w:r>
          </w:p>
        </w:tc>
      </w:tr>
      <w:tr w:rsidR="005E62F4" w14:paraId="2723B7CC" w14:textId="77777777" w:rsidTr="00C86607">
        <w:tc>
          <w:tcPr>
            <w:tcW w:w="3116" w:type="dxa"/>
          </w:tcPr>
          <w:p w14:paraId="336787A0" w14:textId="22E546F8" w:rsidR="005E62F4" w:rsidRDefault="005E62F4" w:rsidP="00695FCA">
            <w:r>
              <w:t>Prompted</w:t>
            </w:r>
          </w:p>
        </w:tc>
        <w:tc>
          <w:tcPr>
            <w:tcW w:w="3117" w:type="dxa"/>
          </w:tcPr>
          <w:p w14:paraId="25CAE316" w14:textId="2906217D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3769449" w14:textId="2ABEA517" w:rsidR="005E62F4" w:rsidRDefault="0053247B" w:rsidP="00695FCA">
            <w:r>
              <w:t>Flag signifying if user has been prompted for input</w:t>
            </w:r>
          </w:p>
        </w:tc>
      </w:tr>
      <w:tr w:rsidR="005E62F4" w14:paraId="61FC2BBA" w14:textId="77777777" w:rsidTr="00C86607">
        <w:tc>
          <w:tcPr>
            <w:tcW w:w="3116" w:type="dxa"/>
          </w:tcPr>
          <w:p w14:paraId="3000FFA0" w14:textId="09DA408E" w:rsidR="005E62F4" w:rsidRDefault="005E62F4" w:rsidP="00695FCA">
            <w:r>
              <w:t>Numinput</w:t>
            </w:r>
          </w:p>
        </w:tc>
        <w:tc>
          <w:tcPr>
            <w:tcW w:w="3117" w:type="dxa"/>
          </w:tcPr>
          <w:p w14:paraId="315B7864" w14:textId="64A4B1AB" w:rsidR="005E62F4" w:rsidRDefault="0077052D" w:rsidP="00695FCA">
            <w:r>
              <w:t>Queue</w:t>
            </w:r>
          </w:p>
        </w:tc>
        <w:tc>
          <w:tcPr>
            <w:tcW w:w="3117" w:type="dxa"/>
          </w:tcPr>
          <w:p w14:paraId="1D2650F3" w14:textId="4E08D5D5" w:rsidR="005E62F4" w:rsidRDefault="00F2132D" w:rsidP="00695FCA">
            <w:r>
              <w:t>H</w:t>
            </w:r>
            <w:r w:rsidR="0077052D">
              <w:t>old</w:t>
            </w:r>
            <w:r>
              <w:t>s</w:t>
            </w:r>
            <w:r w:rsidR="0077052D">
              <w:t xml:space="preserve"> numerical user input</w:t>
            </w:r>
          </w:p>
        </w:tc>
      </w:tr>
      <w:tr w:rsidR="005E62F4" w14:paraId="0CEFA1CE" w14:textId="77777777" w:rsidTr="00C86607">
        <w:tc>
          <w:tcPr>
            <w:tcW w:w="3116" w:type="dxa"/>
          </w:tcPr>
          <w:p w14:paraId="541BC325" w14:textId="574C8858" w:rsidR="005E62F4" w:rsidRDefault="005E62F4" w:rsidP="00695FCA">
            <w:r>
              <w:t>Z_flag</w:t>
            </w:r>
          </w:p>
        </w:tc>
        <w:tc>
          <w:tcPr>
            <w:tcW w:w="3117" w:type="dxa"/>
          </w:tcPr>
          <w:p w14:paraId="481A4858" w14:textId="4DC56D8E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3563302" w14:textId="0F4F2D4B" w:rsidR="005E62F4" w:rsidRDefault="00F2132D" w:rsidP="00695FCA">
            <w:r>
              <w:t>Flag for when user input a z</w:t>
            </w:r>
          </w:p>
        </w:tc>
      </w:tr>
      <w:tr w:rsidR="005E62F4" w14:paraId="068EA170" w14:textId="77777777" w:rsidTr="00C86607">
        <w:tc>
          <w:tcPr>
            <w:tcW w:w="3116" w:type="dxa"/>
          </w:tcPr>
          <w:p w14:paraId="747AB2B2" w14:textId="43E1F899" w:rsidR="005E62F4" w:rsidRDefault="005E62F4" w:rsidP="00695FCA">
            <w:r>
              <w:t>P_flag</w:t>
            </w:r>
          </w:p>
        </w:tc>
        <w:tc>
          <w:tcPr>
            <w:tcW w:w="3117" w:type="dxa"/>
          </w:tcPr>
          <w:p w14:paraId="222640C4" w14:textId="1AF56C29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308F5A79" w14:textId="442A04B3" w:rsidR="005E62F4" w:rsidRDefault="00F2132D" w:rsidP="00695FCA">
            <w:r>
              <w:t>Flag for when user input a p</w:t>
            </w:r>
          </w:p>
        </w:tc>
      </w:tr>
      <w:tr w:rsidR="005E62F4" w14:paraId="4E8C50B5" w14:textId="77777777" w:rsidTr="00C86607">
        <w:tc>
          <w:tcPr>
            <w:tcW w:w="3116" w:type="dxa"/>
          </w:tcPr>
          <w:p w14:paraId="662AFD24" w14:textId="7CF3BBF3" w:rsidR="005E62F4" w:rsidRDefault="005E62F4" w:rsidP="00695FCA">
            <w:r>
              <w:t>D_flag</w:t>
            </w:r>
          </w:p>
        </w:tc>
        <w:tc>
          <w:tcPr>
            <w:tcW w:w="3117" w:type="dxa"/>
          </w:tcPr>
          <w:p w14:paraId="1A3E3A34" w14:textId="2E2C7608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604B947C" w14:textId="6711C6F3" w:rsidR="005E62F4" w:rsidRDefault="00F2132D" w:rsidP="00695FCA">
            <w:r>
              <w:t>Flag for when user input a d</w:t>
            </w:r>
          </w:p>
        </w:tc>
      </w:tr>
      <w:tr w:rsidR="005E62F4" w14:paraId="30665664" w14:textId="77777777" w:rsidTr="00C86607">
        <w:tc>
          <w:tcPr>
            <w:tcW w:w="3116" w:type="dxa"/>
          </w:tcPr>
          <w:p w14:paraId="466E7C51" w14:textId="19B16BEE" w:rsidR="005E62F4" w:rsidRDefault="005E62F4" w:rsidP="00695FCA">
            <w:r>
              <w:t>V_flag</w:t>
            </w:r>
          </w:p>
        </w:tc>
        <w:tc>
          <w:tcPr>
            <w:tcW w:w="3117" w:type="dxa"/>
          </w:tcPr>
          <w:p w14:paraId="17A409DE" w14:textId="21F142F2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B1B4658" w14:textId="322EC439" w:rsidR="005E62F4" w:rsidRDefault="00F2132D" w:rsidP="00695FCA">
            <w:r>
              <w:t>Flag for when user input a y</w:t>
            </w:r>
          </w:p>
        </w:tc>
      </w:tr>
      <w:tr w:rsidR="005E62F4" w14:paraId="37B7F1DF" w14:textId="77777777" w:rsidTr="00C86607">
        <w:tc>
          <w:tcPr>
            <w:tcW w:w="3116" w:type="dxa"/>
          </w:tcPr>
          <w:p w14:paraId="26777091" w14:textId="76DFE5D9" w:rsidR="005E62F4" w:rsidRDefault="005E62F4" w:rsidP="00695FCA">
            <w:r>
              <w:t>G_flag</w:t>
            </w:r>
          </w:p>
        </w:tc>
        <w:tc>
          <w:tcPr>
            <w:tcW w:w="3117" w:type="dxa"/>
          </w:tcPr>
          <w:p w14:paraId="4F261FF3" w14:textId="6A3AD06C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04A48CBD" w14:textId="790DD0A3" w:rsidR="005E62F4" w:rsidRDefault="00F2132D" w:rsidP="00695FCA">
            <w:r>
              <w:t>Flag for when user input a g</w:t>
            </w:r>
          </w:p>
        </w:tc>
      </w:tr>
      <w:tr w:rsidR="005E62F4" w14:paraId="5FE62C5F" w14:textId="77777777" w:rsidTr="00C86607">
        <w:tc>
          <w:tcPr>
            <w:tcW w:w="3116" w:type="dxa"/>
          </w:tcPr>
          <w:p w14:paraId="5AFD690B" w14:textId="68D3BA26" w:rsidR="005E62F4" w:rsidRDefault="005E62F4" w:rsidP="00695FCA">
            <w:r>
              <w:t>K_flag</w:t>
            </w:r>
          </w:p>
        </w:tc>
        <w:tc>
          <w:tcPr>
            <w:tcW w:w="3117" w:type="dxa"/>
          </w:tcPr>
          <w:p w14:paraId="46B3B445" w14:textId="1C24F797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7179CC5" w14:textId="5ACE1100" w:rsidR="005E62F4" w:rsidRDefault="00F2132D" w:rsidP="00695FCA">
            <w:r>
              <w:t>Flag for when user input a k</w:t>
            </w:r>
          </w:p>
        </w:tc>
      </w:tr>
      <w:tr w:rsidR="005E62F4" w14:paraId="2E6A58BB" w14:textId="77777777" w:rsidTr="00C86607">
        <w:tc>
          <w:tcPr>
            <w:tcW w:w="3116" w:type="dxa"/>
          </w:tcPr>
          <w:p w14:paraId="1F2A25D4" w14:textId="70619EAA" w:rsidR="005E62F4" w:rsidRDefault="005E62F4" w:rsidP="00695FCA">
            <w:r>
              <w:t>R_flag</w:t>
            </w:r>
          </w:p>
        </w:tc>
        <w:tc>
          <w:tcPr>
            <w:tcW w:w="3117" w:type="dxa"/>
          </w:tcPr>
          <w:p w14:paraId="2EFA0BCF" w14:textId="20A0C974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49A3DD37" w14:textId="71493B2E" w:rsidR="005E62F4" w:rsidRDefault="00F2132D" w:rsidP="00695FCA">
            <w:r>
              <w:t>Flag for when user input an r</w:t>
            </w:r>
          </w:p>
        </w:tc>
      </w:tr>
      <w:tr w:rsidR="005E62F4" w14:paraId="71933FAA" w14:textId="77777777" w:rsidTr="00C86607">
        <w:tc>
          <w:tcPr>
            <w:tcW w:w="3116" w:type="dxa"/>
          </w:tcPr>
          <w:p w14:paraId="61241E0C" w14:textId="142F0683" w:rsidR="005E62F4" w:rsidRDefault="005E62F4" w:rsidP="00695FCA">
            <w:r>
              <w:t>S_flag</w:t>
            </w:r>
          </w:p>
        </w:tc>
        <w:tc>
          <w:tcPr>
            <w:tcW w:w="3117" w:type="dxa"/>
          </w:tcPr>
          <w:p w14:paraId="41A1ABE5" w14:textId="634C2946" w:rsidR="005E62F4" w:rsidRDefault="005E62F4" w:rsidP="00695FCA">
            <w:r>
              <w:t>Share</w:t>
            </w:r>
          </w:p>
        </w:tc>
        <w:tc>
          <w:tcPr>
            <w:tcW w:w="3117" w:type="dxa"/>
          </w:tcPr>
          <w:p w14:paraId="724C3B7E" w14:textId="11547CED" w:rsidR="005E62F4" w:rsidRDefault="00F2132D" w:rsidP="00695FCA">
            <w:r>
              <w:t>Flag for when user input an s</w:t>
            </w:r>
          </w:p>
        </w:tc>
      </w:tr>
      <w:tr w:rsidR="005E62F4" w14:paraId="08114323" w14:textId="77777777" w:rsidTr="00C86607">
        <w:tc>
          <w:tcPr>
            <w:tcW w:w="3116" w:type="dxa"/>
          </w:tcPr>
          <w:p w14:paraId="523E1591" w14:textId="06902FEA" w:rsidR="005E62F4" w:rsidRDefault="005E62F4" w:rsidP="00695FCA">
            <w:r>
              <w:t>Collectionpos</w:t>
            </w:r>
          </w:p>
        </w:tc>
        <w:tc>
          <w:tcPr>
            <w:tcW w:w="3117" w:type="dxa"/>
          </w:tcPr>
          <w:p w14:paraId="32CE463A" w14:textId="21DCB23E" w:rsidR="005E62F4" w:rsidRDefault="005E62F4" w:rsidP="00695FCA">
            <w:r>
              <w:t>Queue</w:t>
            </w:r>
          </w:p>
        </w:tc>
        <w:tc>
          <w:tcPr>
            <w:tcW w:w="3117" w:type="dxa"/>
          </w:tcPr>
          <w:p w14:paraId="2E68DDC9" w14:textId="19BA413E" w:rsidR="005E62F4" w:rsidRDefault="00F2132D" w:rsidP="00695FCA">
            <w:r>
              <w:t>Contains positions collected</w:t>
            </w:r>
          </w:p>
        </w:tc>
      </w:tr>
      <w:tr w:rsidR="005E62F4" w14:paraId="122F9415" w14:textId="77777777" w:rsidTr="00C86607">
        <w:tc>
          <w:tcPr>
            <w:tcW w:w="3116" w:type="dxa"/>
          </w:tcPr>
          <w:p w14:paraId="13FF32A5" w14:textId="7FC6AD2A" w:rsidR="005E62F4" w:rsidRDefault="005E62F4" w:rsidP="00695FCA">
            <w:r>
              <w:t>Colelctionvel</w:t>
            </w:r>
          </w:p>
        </w:tc>
        <w:tc>
          <w:tcPr>
            <w:tcW w:w="3117" w:type="dxa"/>
          </w:tcPr>
          <w:p w14:paraId="4046A44E" w14:textId="6A7E29AF" w:rsidR="005E62F4" w:rsidRDefault="005E62F4" w:rsidP="00695FCA">
            <w:r>
              <w:t>Queue</w:t>
            </w:r>
          </w:p>
        </w:tc>
        <w:tc>
          <w:tcPr>
            <w:tcW w:w="3117" w:type="dxa"/>
          </w:tcPr>
          <w:p w14:paraId="711A1F4C" w14:textId="56BACF45" w:rsidR="005E62F4" w:rsidRDefault="00F2132D" w:rsidP="00695FCA">
            <w:r>
              <w:t>Contains velocities collected</w:t>
            </w:r>
          </w:p>
        </w:tc>
      </w:tr>
    </w:tbl>
    <w:p w14:paraId="274B964C" w14:textId="77777777" w:rsidR="00C86607" w:rsidRDefault="00C86607" w:rsidP="00695FCA"/>
    <w:p w14:paraId="6E483DF4" w14:textId="0DE31E5C" w:rsidR="003B14B5" w:rsidRDefault="00C90D5A" w:rsidP="00C90D5A">
      <w:pPr>
        <w:spacing w:after="160" w:line="259" w:lineRule="auto"/>
      </w:pPr>
      <w:r>
        <w:br w:type="page"/>
      </w:r>
    </w:p>
    <w:p w14:paraId="34C85550" w14:textId="34F59E81" w:rsidR="00B576DF" w:rsidRDefault="00B576DF" w:rsidP="00695FCA">
      <w:pPr>
        <w:rPr>
          <w:b/>
          <w:bCs/>
        </w:rPr>
      </w:pPr>
      <w:r w:rsidRPr="009D28D7">
        <w:rPr>
          <w:b/>
          <w:bCs/>
        </w:rPr>
        <w:lastRenderedPageBreak/>
        <w:t>Task Detai</w:t>
      </w:r>
      <w:r w:rsidR="009D28D7" w:rsidRPr="009D28D7">
        <w:rPr>
          <w:b/>
          <w:bCs/>
        </w:rPr>
        <w:t>ls</w:t>
      </w:r>
    </w:p>
    <w:p w14:paraId="09AA0960" w14:textId="50DC8C09" w:rsidR="009D28D7" w:rsidRDefault="009D28D7" w:rsidP="00695FCA">
      <w:pPr>
        <w:rPr>
          <w:i/>
          <w:iCs/>
        </w:rPr>
      </w:pPr>
      <w:r w:rsidRPr="009D28D7">
        <w:rPr>
          <w:i/>
          <w:iCs/>
        </w:rPr>
        <w:t>UI</w:t>
      </w:r>
    </w:p>
    <w:p w14:paraId="52BB4F87" w14:textId="3C5AD2F7" w:rsidR="009D28D7" w:rsidRDefault="00F73C3C" w:rsidP="00695FCA">
      <w:r>
        <w:t xml:space="preserve">UI is the only task allowed to </w:t>
      </w:r>
      <w:r w:rsidR="002E46A5">
        <w:t xml:space="preserve">use VCP, but is not allowed to use UART. </w:t>
      </w:r>
      <w:r w:rsidR="00116150">
        <w:t xml:space="preserve">Using VCP, it reads user input and writes any necessary messages to the terminal. </w:t>
      </w:r>
      <w:r w:rsidR="006D3D65">
        <w:t>It parses user input in order to set the relevant fla</w:t>
      </w:r>
      <w:r w:rsidR="00A225C4">
        <w:t>gs for other tasks, and takes care of blocking user input when the system is busy (when recording data or performing a step response).</w:t>
      </w:r>
      <w:r w:rsidR="00023A12">
        <w:t xml:space="preserve"> The </w:t>
      </w:r>
      <w:r w:rsidR="00560906">
        <w:t>state-transition diagram for UI is</w:t>
      </w:r>
      <w:r w:rsidR="00C90D5A">
        <w:t xml:space="preserve"> as follows:</w:t>
      </w:r>
    </w:p>
    <w:p w14:paraId="035C1B96" w14:textId="50D05BFE" w:rsidR="00C90D5A" w:rsidRDefault="00564B6D" w:rsidP="00695FCA">
      <w:r>
        <w:rPr>
          <w:noProof/>
        </w:rPr>
        <w:drawing>
          <wp:inline distT="0" distB="0" distL="0" distR="0" wp14:anchorId="511C51DE" wp14:editId="332A83A4">
            <wp:extent cx="5939790" cy="4913630"/>
            <wp:effectExtent l="0" t="0" r="381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491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5FF41" w14:textId="2F47FAFE" w:rsidR="00564B6D" w:rsidRDefault="00564B6D" w:rsidP="00564B6D">
      <w:pPr>
        <w:jc w:val="center"/>
      </w:pPr>
      <w:r>
        <w:t>Figure 2. State-transition diagram for UI task</w:t>
      </w:r>
    </w:p>
    <w:p w14:paraId="5F760F91" w14:textId="77777777" w:rsidR="00FB5C3C" w:rsidRDefault="00FB5C3C" w:rsidP="00695FCA"/>
    <w:p w14:paraId="6675C43C" w14:textId="5B4920E3" w:rsidR="00FB5C3C" w:rsidRDefault="00023A12" w:rsidP="00695FCA">
      <w:pPr>
        <w:rPr>
          <w:i/>
          <w:iCs/>
        </w:rPr>
      </w:pPr>
      <w:r w:rsidRPr="00023A12">
        <w:rPr>
          <w:i/>
          <w:iCs/>
        </w:rPr>
        <w:t>Motor</w:t>
      </w:r>
    </w:p>
    <w:p w14:paraId="78683027" w14:textId="6D8235D9" w:rsidR="00023A12" w:rsidRDefault="00023A12" w:rsidP="00695FCA">
      <w:r>
        <w:t xml:space="preserve">Motor </w:t>
      </w:r>
      <w:r w:rsidR="005741C8">
        <w:t xml:space="preserve">does the actual controlling of the motor, </w:t>
      </w:r>
      <w:r w:rsidR="006E10D0">
        <w:t>in both open and closed loop configurations</w:t>
      </w:r>
      <w:r w:rsidR="00560906">
        <w:t>. The state</w:t>
      </w:r>
      <w:r w:rsidR="001E5B2F">
        <w:t>-</w:t>
      </w:r>
      <w:r w:rsidR="00560906">
        <w:t xml:space="preserve">transition diagram for </w:t>
      </w:r>
      <w:r w:rsidR="007527B9">
        <w:t xml:space="preserve">Motor is as </w:t>
      </w:r>
      <w:r w:rsidR="00564B6D">
        <w:t>follows:</w:t>
      </w:r>
    </w:p>
    <w:p w14:paraId="56A31AE7" w14:textId="2E05435F" w:rsidR="00564B6D" w:rsidRDefault="004214C2" w:rsidP="00695FCA">
      <w:r>
        <w:rPr>
          <w:noProof/>
          <w:highlight w:val="yellow"/>
        </w:rPr>
        <w:lastRenderedPageBreak/>
        <w:drawing>
          <wp:inline distT="0" distB="0" distL="0" distR="0" wp14:anchorId="75DA4CA0" wp14:editId="597E8B6C">
            <wp:extent cx="5939155" cy="2969260"/>
            <wp:effectExtent l="0" t="0" r="444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29692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F664E3" w14:textId="44CE5C34" w:rsidR="004214C2" w:rsidRDefault="004214C2" w:rsidP="004214C2">
      <w:pPr>
        <w:jc w:val="center"/>
      </w:pPr>
      <w:r>
        <w:t xml:space="preserve">Figure 3. </w:t>
      </w:r>
      <w:r w:rsidR="005741C8">
        <w:t>State-transition diagram for Motor task</w:t>
      </w:r>
    </w:p>
    <w:p w14:paraId="5CC19A98" w14:textId="77777777" w:rsidR="007527B9" w:rsidRDefault="007527B9" w:rsidP="00695FCA"/>
    <w:p w14:paraId="6A0A9313" w14:textId="610BB789" w:rsidR="007527B9" w:rsidRDefault="007527B9" w:rsidP="00695FCA">
      <w:r>
        <w:rPr>
          <w:i/>
          <w:iCs/>
        </w:rPr>
        <w:t>Encoder</w:t>
      </w:r>
    </w:p>
    <w:p w14:paraId="7AD932E9" w14:textId="763433A6" w:rsidR="007527B9" w:rsidRDefault="007527B9" w:rsidP="00695FCA">
      <w:r>
        <w:t xml:space="preserve">Encoder </w:t>
      </w:r>
      <w:r w:rsidR="0002483F">
        <w:t>takes care of the heavier</w:t>
      </w:r>
      <w:r w:rsidR="0075291A">
        <w:t xml:space="preserve"> data collection</w:t>
      </w:r>
      <w:r w:rsidR="0002483F">
        <w:t xml:space="preserve"> </w:t>
      </w:r>
      <w:r w:rsidR="0075291A">
        <w:t xml:space="preserve">jobs, like the step response and the 30-second data collection. </w:t>
      </w:r>
      <w:r w:rsidR="00521942">
        <w:t xml:space="preserve">It manages writing the data that was collected to UART, and </w:t>
      </w:r>
      <w:r w:rsidR="001E5B2F">
        <w:t xml:space="preserve">sets a flag to let UI know to block user input while it’s collecting data. The state-transition diagram for Encoder is </w:t>
      </w:r>
      <w:r w:rsidR="005741C8">
        <w:t>as follows:</w:t>
      </w:r>
    </w:p>
    <w:p w14:paraId="5F141340" w14:textId="6D46C497" w:rsidR="008D0E2F" w:rsidRDefault="005741C8" w:rsidP="00695FCA">
      <w:r>
        <w:rPr>
          <w:noProof/>
        </w:rPr>
        <w:drawing>
          <wp:inline distT="0" distB="0" distL="0" distR="0" wp14:anchorId="65FD6095" wp14:editId="53D12C44">
            <wp:extent cx="5939155" cy="3712210"/>
            <wp:effectExtent l="0" t="0" r="4445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7122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8EA28" w14:textId="068920F7" w:rsidR="00C90D5A" w:rsidRDefault="005741C8" w:rsidP="005741C8">
      <w:pPr>
        <w:jc w:val="center"/>
      </w:pPr>
      <w:r>
        <w:t>Figure 4. State-transition diagram for Encoder task</w:t>
      </w:r>
    </w:p>
    <w:p w14:paraId="425B92BD" w14:textId="77777777" w:rsidR="008D0E2F" w:rsidRDefault="008D0E2F" w:rsidP="00695FCA"/>
    <w:p w14:paraId="1602A18B" w14:textId="2B9684E3" w:rsidR="008D0E2F" w:rsidRDefault="008D0E2F" w:rsidP="008D0E2F">
      <w:pPr>
        <w:rPr>
          <w:b/>
          <w:bCs/>
        </w:rPr>
      </w:pPr>
      <w:r>
        <w:rPr>
          <w:b/>
          <w:bCs/>
        </w:rPr>
        <w:t>Step Response Tuning</w:t>
      </w:r>
    </w:p>
    <w:p w14:paraId="4FE6E8E0" w14:textId="77777777" w:rsidR="0049173D" w:rsidRDefault="009E1B79" w:rsidP="008D0E2F">
      <w:r>
        <w:t>To tune, we set the desired velocity to 20 rad/s</w:t>
      </w:r>
      <w:r w:rsidR="0049173D">
        <w:t xml:space="preserve"> and varied K_p. </w:t>
      </w:r>
    </w:p>
    <w:p w14:paraId="4874C557" w14:textId="295F810F" w:rsidR="009E1B79" w:rsidRPr="009E1B79" w:rsidRDefault="0049173D" w:rsidP="008D0E2F">
      <w:r>
        <w:t xml:space="preserve"> </w:t>
      </w:r>
    </w:p>
    <w:p w14:paraId="71564785" w14:textId="2556A55A" w:rsidR="008D0E2F" w:rsidRDefault="0080349F" w:rsidP="0080349F">
      <w:pPr>
        <w:jc w:val="center"/>
      </w:pPr>
      <w:r w:rsidRPr="0080349F">
        <w:rPr>
          <w:noProof/>
        </w:rPr>
        <w:drawing>
          <wp:inline distT="0" distB="0" distL="0" distR="0" wp14:anchorId="606AD809" wp14:editId="4BED263A">
            <wp:extent cx="3676015" cy="2643505"/>
            <wp:effectExtent l="0" t="0" r="635" b="4445"/>
            <wp:docPr id="6" name="Picture 6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015" cy="264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236FB" w14:textId="6880BDB4" w:rsidR="0080349F" w:rsidRDefault="00E65B52" w:rsidP="0080349F">
      <w:pPr>
        <w:jc w:val="center"/>
      </w:pPr>
      <w:r>
        <w:t>Figure 5. Step response at K_p = 1</w:t>
      </w:r>
    </w:p>
    <w:p w14:paraId="2DFA848C" w14:textId="77777777" w:rsidR="0049173D" w:rsidRDefault="0049173D" w:rsidP="0080349F">
      <w:pPr>
        <w:jc w:val="center"/>
      </w:pPr>
    </w:p>
    <w:p w14:paraId="1B92D9C4" w14:textId="7DB700EE" w:rsidR="0080349F" w:rsidRDefault="0080349F" w:rsidP="0080349F">
      <w:pPr>
        <w:jc w:val="center"/>
      </w:pPr>
      <w:r w:rsidRPr="0080349F">
        <w:rPr>
          <w:noProof/>
        </w:rPr>
        <w:drawing>
          <wp:inline distT="0" distB="0" distL="0" distR="0" wp14:anchorId="1D0E12BD" wp14:editId="46180D06">
            <wp:extent cx="3639185" cy="2643505"/>
            <wp:effectExtent l="0" t="0" r="0" b="4445"/>
            <wp:docPr id="7" name="Picture 7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85" cy="264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ABB42D" w14:textId="7EBBC6BF" w:rsidR="00E65B52" w:rsidRDefault="00E65B52" w:rsidP="0080349F">
      <w:pPr>
        <w:jc w:val="center"/>
      </w:pPr>
      <w:r>
        <w:t>Figure 6. Step response at K_p = 3</w:t>
      </w:r>
    </w:p>
    <w:p w14:paraId="04C49011" w14:textId="77777777" w:rsidR="0049173D" w:rsidRDefault="0049173D" w:rsidP="0080349F">
      <w:pPr>
        <w:jc w:val="center"/>
      </w:pPr>
    </w:p>
    <w:p w14:paraId="3BBEB72C" w14:textId="29F1BB9B" w:rsidR="0080349F" w:rsidRDefault="0080349F" w:rsidP="0080349F">
      <w:pPr>
        <w:jc w:val="center"/>
      </w:pPr>
      <w:r w:rsidRPr="0080349F">
        <w:rPr>
          <w:noProof/>
        </w:rPr>
        <w:lastRenderedPageBreak/>
        <w:drawing>
          <wp:inline distT="0" distB="0" distL="0" distR="0" wp14:anchorId="2ED233C2" wp14:editId="0BC7912F">
            <wp:extent cx="3639185" cy="2643505"/>
            <wp:effectExtent l="0" t="0" r="0" b="4445"/>
            <wp:docPr id="8" name="Picture 8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box and whisker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9185" cy="2643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B6F117" w14:textId="50526132" w:rsidR="00E65B52" w:rsidRDefault="00E65B52" w:rsidP="0080349F">
      <w:pPr>
        <w:jc w:val="center"/>
      </w:pPr>
      <w:r>
        <w:t>Figure 7. Step response at K_p = 10</w:t>
      </w:r>
    </w:p>
    <w:p w14:paraId="16AB6587" w14:textId="30ED4E3E" w:rsidR="00C0429F" w:rsidRDefault="00C0429F" w:rsidP="00695FCA"/>
    <w:p w14:paraId="1ADF6B3B" w14:textId="27E98C0A" w:rsidR="0049173D" w:rsidRPr="0049173D" w:rsidRDefault="0049173D" w:rsidP="00695FCA">
      <w:r>
        <w:t xml:space="preserve">After our </w:t>
      </w:r>
      <w:r>
        <w:rPr>
          <w:i/>
          <w:iCs/>
        </w:rPr>
        <w:t>very</w:t>
      </w:r>
      <w:r>
        <w:t xml:space="preserve"> brief tuning, we settled on a K_p of </w:t>
      </w:r>
      <w:r w:rsidR="00FC5378">
        <w:t>10 percent*s</w:t>
      </w:r>
      <w:r w:rsidR="00352D1D">
        <w:t>/rad.</w:t>
      </w:r>
    </w:p>
    <w:p w14:paraId="7E6CD9D2" w14:textId="77777777" w:rsidR="0049173D" w:rsidRDefault="0049173D" w:rsidP="00695FCA"/>
    <w:p w14:paraId="3F1F202A" w14:textId="4DDFBCA4" w:rsidR="0046130B" w:rsidRDefault="0046130B" w:rsidP="00695FCA">
      <w:pPr>
        <w:rPr>
          <w:b/>
          <w:bCs/>
        </w:rPr>
      </w:pPr>
      <w:r>
        <w:rPr>
          <w:b/>
          <w:bCs/>
        </w:rPr>
        <w:t>Conclusion</w:t>
      </w:r>
    </w:p>
    <w:p w14:paraId="1DB8BFC5" w14:textId="39A15729" w:rsidR="0046130B" w:rsidRDefault="0046130B" w:rsidP="00695FCA">
      <w:r>
        <w:t xml:space="preserve">This lab laid a lot of the groundwork for things we’ll be doing on our term project </w:t>
      </w:r>
      <w:r w:rsidR="00200833">
        <w:t xml:space="preserve">– we created a controller class, made a solid user interface, and laid the groundwork for position control. </w:t>
      </w:r>
      <w:r w:rsidR="003D654C">
        <w:t>In a sense, a big part of the term project will be scaling up th</w:t>
      </w:r>
      <w:r w:rsidR="0010408B">
        <w:t xml:space="preserve">is lab. </w:t>
      </w:r>
    </w:p>
    <w:p w14:paraId="7D999B61" w14:textId="08EAD021" w:rsidR="00ED667B" w:rsidRDefault="00ED667B" w:rsidP="00695FCA"/>
    <w:p w14:paraId="4BCEBC5D" w14:textId="5C977A4F" w:rsidR="007E0C98" w:rsidRDefault="007E0C98">
      <w:pPr>
        <w:spacing w:after="160" w:line="259" w:lineRule="auto"/>
        <w:rPr>
          <w:b/>
          <w:bCs/>
        </w:rPr>
      </w:pPr>
      <w:r>
        <w:rPr>
          <w:b/>
          <w:bCs/>
        </w:rPr>
        <w:br w:type="page"/>
      </w:r>
    </w:p>
    <w:p w14:paraId="3A3C0097" w14:textId="4230DB32" w:rsidR="00ED667B" w:rsidRDefault="007E0C98" w:rsidP="00695FCA">
      <w:pPr>
        <w:rPr>
          <w:b/>
          <w:bCs/>
        </w:rPr>
      </w:pPr>
      <w:r>
        <w:rPr>
          <w:b/>
          <w:bCs/>
        </w:rPr>
        <w:lastRenderedPageBreak/>
        <w:t>Main</w:t>
      </w:r>
    </w:p>
    <w:p w14:paraId="6548353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E2E92B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from</w:t>
      </w:r>
      <w:r>
        <w:rPr>
          <w:rFonts w:ascii="Consolas" w:hAnsi="Consolas"/>
          <w:color w:val="D4D4D4"/>
          <w:sz w:val="21"/>
          <w:szCs w:val="21"/>
        </w:rPr>
        <w:t xml:space="preserve"> pyb </w:t>
      </w: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UART</w:t>
      </w:r>
    </w:p>
    <w:p w14:paraId="7BC03D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from</w:t>
      </w:r>
      <w:r>
        <w:rPr>
          <w:rFonts w:ascii="Consolas" w:hAnsi="Consolas"/>
          <w:color w:val="D4D4D4"/>
          <w:sz w:val="21"/>
          <w:szCs w:val="21"/>
        </w:rPr>
        <w:t xml:space="preserve"> pyb </w:t>
      </w: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Pin</w:t>
      </w:r>
    </w:p>
    <w:p w14:paraId="191711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from</w:t>
      </w:r>
      <w:r>
        <w:rPr>
          <w:rFonts w:ascii="Consolas" w:hAnsi="Consolas"/>
          <w:color w:val="D4D4D4"/>
          <w:sz w:val="21"/>
          <w:szCs w:val="21"/>
        </w:rPr>
        <w:t xml:space="preserve"> pyb </w:t>
      </w: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Timer</w:t>
      </w:r>
    </w:p>
    <w:p w14:paraId="24FD349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micropython</w:t>
      </w:r>
    </w:p>
    <w:p w14:paraId="20D7601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task_share</w:t>
      </w:r>
    </w:p>
    <w:p w14:paraId="018F41E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task_share</w:t>
      </w:r>
    </w:p>
    <w:p w14:paraId="6FDF2C8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cotask</w:t>
      </w:r>
    </w:p>
    <w:p w14:paraId="5FBD18E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Encoder</w:t>
      </w:r>
    </w:p>
    <w:p w14:paraId="747243A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L6206</w:t>
      </w:r>
    </w:p>
    <w:p w14:paraId="5E99DAF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gc</w:t>
      </w:r>
    </w:p>
    <w:p w14:paraId="4F72479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mpor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cl</w:t>
      </w:r>
    </w:p>
    <w:p w14:paraId="6E3244F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98CF6B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pyb.repl_uart(</w:t>
      </w:r>
      <w:r>
        <w:rPr>
          <w:rFonts w:ascii="Consolas" w:hAnsi="Consolas"/>
          <w:color w:val="569CD6"/>
          <w:sz w:val="21"/>
          <w:szCs w:val="21"/>
        </w:rPr>
        <w:t>Non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FE1F1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9CDCFE"/>
          <w:sz w:val="21"/>
          <w:szCs w:val="21"/>
        </w:rPr>
        <w:t>ui_help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'|---------------------------------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- Motor Controller Command Help 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---------------------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- Open Loop Commands 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z or Z___| zero the pos. of encoder 1 or 2                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p or P___| print pos. of encoder 1 or 2                             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d or D___| print delta for encoder 1 or 2                           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v or V___| print vel. for encoder 1 or 2                  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m or M___| user prompt for duty cycle for motors 1 or 2             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g or G___| collect data (vel. &amp; pos.) for 30 sec from enc 1 or 2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c or C___| switch modes to closed loop                    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---------------------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 Closed Loop Commands 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k or K___| choose closed loop gains for motor 1 or motor 2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s or S___| choose a velocity setpoint for motor 1 or motor 2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r or R___| trigger a step response on motor 1 or 2, send data to PC 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o or O___| switch modes to open loop                                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 Switch Motors ------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a or A___| change selected motor to motorA                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___b or B___| change selected motor to motorB                          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|-----------------------------------------------------------------------|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</w:p>
    <w:p w14:paraId="29EEEAC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DB17F1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Methods"""</w:t>
      </w:r>
    </w:p>
    <w:p w14:paraId="2D64F1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encoder a's callback function</w:t>
      </w:r>
    </w:p>
    <w:p w14:paraId="14879C3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encoder_A_CB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b_source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18172E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no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llectionpo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full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4E22D2B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28FB013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encoder_pos[index] =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position</w:t>
      </w:r>
    </w:p>
    <w:p w14:paraId="406B489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times[index] = index</w:t>
      </w:r>
    </w:p>
    <w:p w14:paraId="6ECBC07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index +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 </w:t>
      </w:r>
    </w:p>
    <w:p w14:paraId="19A43EC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D08F0C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encoder b's callback function</w:t>
      </w:r>
    </w:p>
    <w:p w14:paraId="6B0A84C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encoder_B_CB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b_source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D9552E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no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llectionpo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full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349A958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2967309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encoder_pos[index] =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position</w:t>
      </w:r>
    </w:p>
    <w:p w14:paraId="76BED9F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>        times[index] = index</w:t>
      </w:r>
    </w:p>
    <w:p w14:paraId="12BC571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index +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 </w:t>
      </w:r>
    </w:p>
    <w:p w14:paraId="5E659AC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AEF3EB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method to take valid numerical numinput, numinput stays empty until valid input has been given</w:t>
      </w:r>
    </w:p>
    <w:p w14:paraId="474714A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numerical_in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prompt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lowerbound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  <w:r>
        <w:rPr>
          <w:rFonts w:ascii="Consolas" w:hAnsi="Consolas"/>
          <w:color w:val="4EC9B0"/>
          <w:sz w:val="21"/>
          <w:szCs w:val="21"/>
        </w:rPr>
        <w:t>in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higherbound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  <w:r>
        <w:rPr>
          <w:rFonts w:ascii="Consolas" w:hAnsi="Consolas"/>
          <w:color w:val="4EC9B0"/>
          <w:sz w:val="21"/>
          <w:szCs w:val="21"/>
        </w:rPr>
        <w:t>in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CF040D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no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prompted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77F3F00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mpted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44B8B9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clear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4137EED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charin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''</w:t>
      </w:r>
    </w:p>
    <w:p w14:paraId="19D34C2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.clear()</w:t>
      </w:r>
    </w:p>
    <w:p w14:paraId="5A1E6DE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9CDCFE"/>
          <w:sz w:val="21"/>
          <w:szCs w:val="21"/>
        </w:rPr>
        <w:t>prompt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C6A438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3AD765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any():</w:t>
      </w:r>
    </w:p>
    <w:p w14:paraId="60A2FCA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charin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read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.decode())</w:t>
      </w:r>
    </w:p>
    <w:p w14:paraId="67C4042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harin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}:</w:t>
      </w:r>
    </w:p>
    <w:p w14:paraId="65E0832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try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113EBA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4EC9B0"/>
          <w:sz w:val="21"/>
          <w:szCs w:val="21"/>
        </w:rPr>
        <w:t>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'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jo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)&gt;=</w:t>
      </w:r>
      <w:r>
        <w:rPr>
          <w:rFonts w:ascii="Consolas" w:hAnsi="Consolas"/>
          <w:color w:val="9CDCFE"/>
          <w:sz w:val="21"/>
          <w:szCs w:val="21"/>
        </w:rPr>
        <w:t>lowerbou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'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jo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)&lt;=</w:t>
      </w:r>
      <w:r>
        <w:rPr>
          <w:rFonts w:ascii="Consolas" w:hAnsi="Consolas"/>
          <w:color w:val="9CDCFE"/>
          <w:sz w:val="21"/>
          <w:szCs w:val="21"/>
        </w:rPr>
        <w:t>higherbound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444048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prompted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6EF5A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4EC9B0"/>
          <w:sz w:val="21"/>
          <w:szCs w:val="21"/>
        </w:rPr>
        <w:t>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'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jo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)))</w:t>
      </w:r>
    </w:p>
    <w:p w14:paraId="1BD3DB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9AB799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Please give a number in the valid range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lowerbound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 to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higherbound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n\r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2635E6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.clear()</w:t>
      </w:r>
    </w:p>
    <w:p w14:paraId="292A88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except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FD622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Please give a valid numerical input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4F1E69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.clear()</w:t>
      </w:r>
    </w:p>
    <w:p w14:paraId="3F27F24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A86ED0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.append(</w:t>
      </w:r>
      <w:r>
        <w:rPr>
          <w:rFonts w:ascii="Consolas" w:hAnsi="Consolas"/>
          <w:color w:val="9CDCFE"/>
          <w:sz w:val="21"/>
          <w:szCs w:val="21"/>
        </w:rPr>
        <w:t>char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53F1D5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char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154CA9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CED3A6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pass</w:t>
      </w:r>
    </w:p>
    <w:p w14:paraId="23E7688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return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fullin</w:t>
      </w:r>
    </w:p>
    <w:p w14:paraId="7FA2BF5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193C4E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performs a step response of the motor</w:t>
      </w:r>
    </w:p>
    <w:p w14:paraId="3CF50AF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step_respon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FB258A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store position, calculate velocity (rad/s), store velocity</w:t>
      </w:r>
    </w:p>
    <w:p w14:paraId="1800F8D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856D34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kp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5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5F3303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velTar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D8D927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B38829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1F6F73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velTar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5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A776F8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new_dutyC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_ef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2FD258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ew_dutyC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496072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 </w:t>
      </w:r>
      <w:r>
        <w:rPr>
          <w:rFonts w:ascii="Consolas" w:hAnsi="Consolas"/>
          <w:color w:val="B5CEA8"/>
          <w:sz w:val="21"/>
          <w:szCs w:val="21"/>
        </w:rPr>
        <w:t>500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  <w:r>
        <w:rPr>
          <w:rFonts w:ascii="Consolas" w:hAnsi="Consolas"/>
          <w:color w:val="6A9955"/>
          <w:sz w:val="21"/>
          <w:szCs w:val="21"/>
        </w:rPr>
        <w:t>#4 seconds (count/task period)</w:t>
      </w:r>
    </w:p>
    <w:p w14:paraId="6A9C81A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vel</w:t>
      </w:r>
      <w:r>
        <w:rPr>
          <w:rFonts w:ascii="Consolas" w:hAnsi="Consolas"/>
          <w:color w:val="D4D4D4"/>
          <w:sz w:val="21"/>
          <w:szCs w:val="21"/>
        </w:rPr>
        <w:t xml:space="preserve"> = (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delta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11280AB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os</w:t>
      </w:r>
      <w:r>
        <w:rPr>
          <w:rFonts w:ascii="Consolas" w:hAnsi="Consolas"/>
          <w:color w:val="D4D4D4"/>
          <w:sz w:val="21"/>
          <w:szCs w:val="21"/>
        </w:rPr>
        <w:t xml:space="preserve"> = 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position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482FD6C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uart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569CD6"/>
          <w:sz w:val="21"/>
          <w:szCs w:val="21"/>
        </w:rPr>
        <w:t>f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569CD6"/>
          <w:sz w:val="21"/>
          <w:szCs w:val="21"/>
        </w:rPr>
        <w:t>{</w:t>
      </w:r>
      <w:r>
        <w:rPr>
          <w:rFonts w:ascii="Consolas" w:hAnsi="Consolas"/>
          <w:color w:val="9CDCFE"/>
          <w:sz w:val="21"/>
          <w:szCs w:val="21"/>
        </w:rPr>
        <w:t>pos</w:t>
      </w:r>
      <w:r>
        <w:rPr>
          <w:rFonts w:ascii="Consolas" w:hAnsi="Consolas"/>
          <w:color w:val="569CD6"/>
          <w:sz w:val="21"/>
          <w:szCs w:val="21"/>
        </w:rPr>
        <w:t>}</w:t>
      </w:r>
      <w:r>
        <w:rPr>
          <w:rFonts w:ascii="Consolas" w:hAnsi="Consolas"/>
          <w:color w:val="CE9178"/>
          <w:sz w:val="21"/>
          <w:szCs w:val="21"/>
        </w:rPr>
        <w:t>,</w:t>
      </w:r>
      <w:r>
        <w:rPr>
          <w:rFonts w:ascii="Consolas" w:hAnsi="Consolas"/>
          <w:color w:val="569CD6"/>
          <w:sz w:val="21"/>
          <w:szCs w:val="21"/>
        </w:rPr>
        <w:t>{</w:t>
      </w:r>
      <w:r>
        <w:rPr>
          <w:rFonts w:ascii="Consolas" w:hAnsi="Consolas"/>
          <w:color w:val="9CDCFE"/>
          <w:sz w:val="21"/>
          <w:szCs w:val="21"/>
        </w:rPr>
        <w:t>vel</w:t>
      </w:r>
      <w:r>
        <w:rPr>
          <w:rFonts w:ascii="Consolas" w:hAnsi="Consolas"/>
          <w:color w:val="569CD6"/>
          <w:sz w:val="21"/>
          <w:szCs w:val="21"/>
        </w:rPr>
        <w:t>}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E4FC1B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04C7B4D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stop recording, print position and velocity queues to uart</w:t>
      </w:r>
    </w:p>
    <w:p w14:paraId="7C7185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A27FB2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ADB82D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kp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237C40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velTar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069254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CC7E69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BE6FC5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writes the encoder position to uart IN RAD</w:t>
      </w:r>
    </w:p>
    <w:p w14:paraId="076C41D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print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F26CEF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Encoder position is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position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*</w:t>
      </w:r>
      <w:r>
        <w:rPr>
          <w:rFonts w:ascii="Consolas" w:hAnsi="Consolas"/>
          <w:color w:val="B5CEA8"/>
          <w:sz w:val="21"/>
          <w:szCs w:val="21"/>
        </w:rPr>
        <w:t>6.283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 rad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EDDB45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A5D32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zeros the encoder</w:t>
      </w:r>
    </w:p>
    <w:p w14:paraId="745B7CE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zero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74D3BAD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zero()</w:t>
      </w:r>
    </w:p>
    <w:p w14:paraId="79B33C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C1AFFA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sets the motor duty cycle</w:t>
      </w:r>
    </w:p>
    <w:p w14:paraId="62CE572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0F2308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mot</w:t>
      </w:r>
      <w:r>
        <w:rPr>
          <w:rFonts w:ascii="Consolas" w:hAnsi="Consolas"/>
          <w:color w:val="D4D4D4"/>
          <w:sz w:val="21"/>
          <w:szCs w:val="21"/>
        </w:rPr>
        <w:t>.set_duty(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63CC88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4E64E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returns the encoder delta</w:t>
      </w:r>
    </w:p>
    <w:p w14:paraId="72713F9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enc_del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7DA14B1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Encoder delta is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delta))</w:t>
      </w:r>
    </w:p>
    <w:p w14:paraId="2FCB677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294DD2B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 xml:space="preserve">#collects speed and position data for 30 seconds then sends it to be plotted </w:t>
      </w:r>
    </w:p>
    <w:p w14:paraId="2998B78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collect_da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2C6819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466C19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store first position point (rad), we won't have enough to calculate velocity yet </w:t>
      </w:r>
    </w:p>
    <w:p w14:paraId="251CC29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B62493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collectionpos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position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*</w:t>
      </w:r>
      <w:r>
        <w:rPr>
          <w:rFonts w:ascii="Consolas" w:hAnsi="Consolas"/>
          <w:color w:val="B5CEA8"/>
          <w:sz w:val="21"/>
          <w:szCs w:val="21"/>
        </w:rPr>
        <w:t>6.283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49F907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875AB4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store position, calculate velocity (rad/s), store velocity</w:t>
      </w:r>
    </w:p>
    <w:p w14:paraId="353977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= </w:t>
      </w:r>
      <w:r>
        <w:rPr>
          <w:rFonts w:ascii="Consolas" w:hAnsi="Consolas"/>
          <w:color w:val="B5CEA8"/>
          <w:sz w:val="21"/>
          <w:szCs w:val="21"/>
        </w:rPr>
        <w:t>9300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  <w:r>
        <w:rPr>
          <w:rFonts w:ascii="Consolas" w:hAnsi="Consolas"/>
          <w:color w:val="6A9955"/>
          <w:sz w:val="21"/>
          <w:szCs w:val="21"/>
        </w:rPr>
        <w:t>#30 seconds/task period</w:t>
      </w:r>
    </w:p>
    <w:p w14:paraId="78B5AA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vel</w:t>
      </w:r>
      <w:r>
        <w:rPr>
          <w:rFonts w:ascii="Consolas" w:hAnsi="Consolas"/>
          <w:color w:val="D4D4D4"/>
          <w:sz w:val="21"/>
          <w:szCs w:val="21"/>
        </w:rPr>
        <w:t xml:space="preserve"> = (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delta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6C51044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pos</w:t>
      </w:r>
      <w:r>
        <w:rPr>
          <w:rFonts w:ascii="Consolas" w:hAnsi="Consolas"/>
          <w:color w:val="D4D4D4"/>
          <w:sz w:val="21"/>
          <w:szCs w:val="21"/>
        </w:rPr>
        <w:t xml:space="preserve"> = (</w:t>
      </w:r>
      <w:r>
        <w:rPr>
          <w:rFonts w:ascii="Consolas" w:hAnsi="Consolas"/>
          <w:color w:val="9CDCFE"/>
          <w:sz w:val="21"/>
          <w:szCs w:val="21"/>
        </w:rPr>
        <w:t>enc</w:t>
      </w:r>
      <w:r>
        <w:rPr>
          <w:rFonts w:ascii="Consolas" w:hAnsi="Consolas"/>
          <w:color w:val="D4D4D4"/>
          <w:sz w:val="21"/>
          <w:szCs w:val="21"/>
        </w:rPr>
        <w:t>.position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7B1D3C0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uart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569CD6"/>
          <w:sz w:val="21"/>
          <w:szCs w:val="21"/>
        </w:rPr>
        <w:t>f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569CD6"/>
          <w:sz w:val="21"/>
          <w:szCs w:val="21"/>
        </w:rPr>
        <w:t>{</w:t>
      </w:r>
      <w:r>
        <w:rPr>
          <w:rFonts w:ascii="Consolas" w:hAnsi="Consolas"/>
          <w:color w:val="9CDCFE"/>
          <w:sz w:val="21"/>
          <w:szCs w:val="21"/>
        </w:rPr>
        <w:t>pos</w:t>
      </w:r>
      <w:r>
        <w:rPr>
          <w:rFonts w:ascii="Consolas" w:hAnsi="Consolas"/>
          <w:color w:val="569CD6"/>
          <w:sz w:val="21"/>
          <w:szCs w:val="21"/>
        </w:rPr>
        <w:t>}</w:t>
      </w:r>
      <w:r>
        <w:rPr>
          <w:rFonts w:ascii="Consolas" w:hAnsi="Consolas"/>
          <w:color w:val="CE9178"/>
          <w:sz w:val="21"/>
          <w:szCs w:val="21"/>
        </w:rPr>
        <w:t>,</w:t>
      </w:r>
      <w:r>
        <w:rPr>
          <w:rFonts w:ascii="Consolas" w:hAnsi="Consolas"/>
          <w:color w:val="569CD6"/>
          <w:sz w:val="21"/>
          <w:szCs w:val="21"/>
        </w:rPr>
        <w:t>{</w:t>
      </w:r>
      <w:r>
        <w:rPr>
          <w:rFonts w:ascii="Consolas" w:hAnsi="Consolas"/>
          <w:color w:val="9CDCFE"/>
          <w:sz w:val="21"/>
          <w:szCs w:val="21"/>
        </w:rPr>
        <w:t>vel</w:t>
      </w:r>
      <w:r>
        <w:rPr>
          <w:rFonts w:ascii="Consolas" w:hAnsi="Consolas"/>
          <w:color w:val="569CD6"/>
          <w:sz w:val="21"/>
          <w:szCs w:val="21"/>
        </w:rPr>
        <w:t>}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B93DF1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stop recording, print position and velocity queues to uart</w:t>
      </w:r>
    </w:p>
    <w:p w14:paraId="62E2180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16C1620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3DA359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pass</w:t>
      </w:r>
    </w:p>
    <w:p w14:paraId="3547425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09C8E4F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pass</w:t>
      </w:r>
    </w:p>
    <w:p w14:paraId="7B03A32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5596F27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opens or closes the loop - mode 1 = cl, mode 0 = ol</w:t>
      </w:r>
    </w:p>
    <w:p w14:paraId="1ADFF32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toggle_mod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C80F78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 xml:space="preserve">.get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1AA53C1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put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FFEA80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 xml:space="preserve">.get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780E96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put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7883FD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104C50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sets the closed loop gain of the controller</w:t>
      </w:r>
    </w:p>
    <w:p w14:paraId="1F07C62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cl_ga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lgain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848D45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gain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lga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D075DE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EAA659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6A9955"/>
          <w:sz w:val="21"/>
          <w:szCs w:val="21"/>
        </w:rPr>
        <w:t>#sets the closed loop velocity of the controller</w:t>
      </w:r>
    </w:p>
    <w:p w14:paraId="7A09649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cl_v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lvel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565014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des_vel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lvel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EEE9D3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311349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061AA1B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MOTOR TASK</w:t>
      </w:r>
    </w:p>
    <w:p w14:paraId="46BB2A7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Controls motors based off of what UI tells it to do</w:t>
      </w:r>
    </w:p>
    <w:p w14:paraId="155A20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Does not interact with VCP or UART</w:t>
      </w:r>
    </w:p>
    <w:p w14:paraId="3D9905B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Reads shares for UI orders</w:t>
      </w:r>
    </w:p>
    <w:p w14:paraId="327C836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Writes motor data to shares</w:t>
      </w:r>
    </w:p>
    <w:p w14:paraId="6DCA35B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017CE21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motor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2EFA500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</w:p>
    <w:p w14:paraId="53DC84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DC54F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intialization of the motors </w:t>
      </w:r>
    </w:p>
    <w:p w14:paraId="259ACAB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E60C47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enabl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215D390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enabl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1062C0A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378596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motor running in OL mode </w:t>
      </w:r>
    </w:p>
    <w:p w14:paraId="1ADBDEE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0020E2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mot_du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69E561F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 xml:space="preserve"># if selected motor is motor A and OL is true </w:t>
      </w:r>
    </w:p>
    <w:p w14:paraId="1FEBB68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0C6BF3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duty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):</w:t>
      </w:r>
    </w:p>
    <w:p w14:paraId="53A2C78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mot_duty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6CE178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4B6995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 xml:space="preserve"># if selected motor is motor B and OL is true </w:t>
      </w:r>
    </w:p>
    <w:p w14:paraId="2CA4815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E028B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duty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):</w:t>
      </w:r>
    </w:p>
    <w:p w14:paraId="02C1819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mot_duty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49644E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23DEBFE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>#CL is true</w:t>
      </w:r>
    </w:p>
    <w:p w14:paraId="33747A7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): </w:t>
      </w:r>
    </w:p>
    <w:p w14:paraId="168B5C5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7B6203B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</w:p>
    <w:p w14:paraId="7A347CD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motor running in CL mode </w:t>
      </w:r>
    </w:p>
    <w:p w14:paraId="4AA5E7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9C1FBC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1E4C87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vcp.write('motor a active in cl')</w:t>
      </w:r>
    </w:p>
    <w:p w14:paraId="40EBB93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2E2DB5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measured_vel</w:t>
      </w:r>
      <w:r>
        <w:rPr>
          <w:rFonts w:ascii="Consolas" w:hAnsi="Consolas"/>
          <w:color w:val="D4D4D4"/>
          <w:sz w:val="21"/>
          <w:szCs w:val="21"/>
        </w:rPr>
        <w:t xml:space="preserve"> = (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lta</w:t>
      </w:r>
      <w:r>
        <w:rPr>
          <w:rFonts w:ascii="Consolas" w:hAnsi="Consolas"/>
          <w:color w:val="D4D4D4"/>
          <w:sz w:val="21"/>
          <w:szCs w:val="21"/>
        </w:rPr>
        <w:t>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2AA427C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new_dutyA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_ef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easured_vel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696E0D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new_dutyA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53DB43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7B37565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</w:p>
    <w:p w14:paraId="14F8B9A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 xml:space="preserve"># if selected motor is motor B and CL is true </w:t>
      </w:r>
    </w:p>
    <w:p w14:paraId="24F5FD9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C0DD11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vcp.write('motor b active in CL')</w:t>
      </w:r>
    </w:p>
    <w:p w14:paraId="091A126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4841C19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measured_vel</w:t>
      </w:r>
      <w:r>
        <w:rPr>
          <w:rFonts w:ascii="Consolas" w:hAnsi="Consolas"/>
          <w:color w:val="D4D4D4"/>
          <w:sz w:val="21"/>
          <w:szCs w:val="21"/>
        </w:rPr>
        <w:t xml:space="preserve"> = (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lta</w:t>
      </w:r>
      <w:r>
        <w:rPr>
          <w:rFonts w:ascii="Consolas" w:hAnsi="Consolas"/>
          <w:color w:val="D4D4D4"/>
          <w:sz w:val="21"/>
          <w:szCs w:val="21"/>
        </w:rPr>
        <w:t>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</w:p>
    <w:p w14:paraId="1DAD214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new_dutyB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_ef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easured_vel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5E1EBE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ew_dutyB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72380E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4814765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</w:p>
    <w:p w14:paraId="540D5E7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># if either motor is selected and OL is true</w:t>
      </w:r>
    </w:p>
    <w:p w14:paraId="1FEEF50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): </w:t>
      </w:r>
    </w:p>
    <w:p w14:paraId="2D3A943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3B54BB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new_du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</w:p>
    <w:p w14:paraId="3CB6702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ew_duty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DFA8F7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DCDCAA"/>
          <w:sz w:val="21"/>
          <w:szCs w:val="21"/>
        </w:rPr>
        <w:t>set_dc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ew_duty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05DD01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yiel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A06089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484155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2A349DC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ENCODER TASK</w:t>
      </w:r>
    </w:p>
    <w:p w14:paraId="3F96957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Does encoder stuff</w:t>
      </w:r>
    </w:p>
    <w:p w14:paraId="0EF0E7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Does not interact with VCP or UART</w:t>
      </w:r>
    </w:p>
    <w:p w14:paraId="4AFA4B3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lastRenderedPageBreak/>
        <w:t>    - Reads shares for UI orders</w:t>
      </w:r>
    </w:p>
    <w:p w14:paraId="7F2454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Writes encoder data to shares</w:t>
      </w:r>
    </w:p>
    <w:p w14:paraId="2FC4AC3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27101B7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2FF986E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</w:p>
    <w:p w14:paraId="12B854D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49C3DB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intialize the both encoders</w:t>
      </w:r>
    </w:p>
    <w:p w14:paraId="38F8350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517131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0143AF5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CA9BA7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wait state for the encoder, check if UI needs position or velocity </w:t>
      </w:r>
    </w:p>
    <w:p w14:paraId="3662A99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20FF23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 xml:space="preserve"># if enc. A is selected, wait </w:t>
      </w:r>
    </w:p>
    <w:p w14:paraId="38CBCB3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>#vcp.write('encoder state 1')</w:t>
      </w:r>
    </w:p>
    <w:p w14:paraId="7D3F253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7A84917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4ACD694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check if it's an easy task flag, if so do the easy task</w:t>
      </w:r>
    </w:p>
    <w:p w14:paraId="454BD98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9E4CDA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9B1A58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zero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F28188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42409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68B404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D0DEB8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print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A10851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CE72E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191C21D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74B78A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enc_del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561151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873969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5565A46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761EDE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Velocity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(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lta</w:t>
      </w:r>
      <w:r>
        <w:rPr>
          <w:rFonts w:ascii="Consolas" w:hAnsi="Consolas"/>
          <w:color w:val="D4D4D4"/>
          <w:sz w:val="21"/>
          <w:szCs w:val="21"/>
        </w:rPr>
        <w:t>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 rad/s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F1480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D6537D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6F1B2FC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0103EF5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0F0253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if not an easy flag, check if it's a data collection or SR query</w:t>
      </w:r>
    </w:p>
    <w:p w14:paraId="6755758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489A44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3F7001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4702C0D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FABB82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3</w:t>
      </w:r>
    </w:p>
    <w:p w14:paraId="09C408F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6A9955"/>
          <w:sz w:val="21"/>
          <w:szCs w:val="21"/>
        </w:rPr>
        <w:t xml:space="preserve"># if enc. B is selected, wait </w:t>
      </w:r>
    </w:p>
    <w:p w14:paraId="40995F1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6E21AB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3B28007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check if it's an easy task flag, if so do the easy task</w:t>
      </w:r>
    </w:p>
    <w:p w14:paraId="08A716E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and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D2723F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19B987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zero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934EF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EE77FD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521F7C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D0B171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print_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D814F4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4CC328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58BB8B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DDF11B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DCDCAA"/>
          <w:sz w:val="21"/>
          <w:szCs w:val="21"/>
        </w:rPr>
        <w:t>enc_del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1B818A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E97E50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543A86F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457FBB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Velocity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(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delta</w:t>
      </w:r>
      <w:r>
        <w:rPr>
          <w:rFonts w:ascii="Consolas" w:hAnsi="Consolas"/>
          <w:color w:val="D4D4D4"/>
          <w:sz w:val="21"/>
          <w:szCs w:val="21"/>
        </w:rPr>
        <w:t>/(</w:t>
      </w:r>
      <w:r>
        <w:rPr>
          <w:rFonts w:ascii="Consolas" w:hAnsi="Consolas"/>
          <w:color w:val="B5CEA8"/>
          <w:sz w:val="21"/>
          <w:szCs w:val="21"/>
        </w:rPr>
        <w:t>1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256</w:t>
      </w:r>
      <w:r>
        <w:rPr>
          <w:rFonts w:ascii="Consolas" w:hAnsi="Consolas"/>
          <w:color w:val="D4D4D4"/>
          <w:sz w:val="21"/>
          <w:szCs w:val="21"/>
        </w:rPr>
        <w:t>*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)/</w:t>
      </w:r>
      <w:r>
        <w:rPr>
          <w:rFonts w:ascii="Consolas" w:hAnsi="Consolas"/>
          <w:color w:val="B5CEA8"/>
          <w:sz w:val="21"/>
          <w:szCs w:val="21"/>
        </w:rPr>
        <w:t>0.01</w:t>
      </w:r>
      <w:r>
        <w:rPr>
          <w:rFonts w:ascii="Consolas" w:hAnsi="Consolas"/>
          <w:color w:val="D4D4D4"/>
          <w:sz w:val="21"/>
          <w:szCs w:val="21"/>
        </w:rPr>
        <w:t>)*</w:t>
      </w:r>
      <w:r>
        <w:rPr>
          <w:rFonts w:ascii="Consolas" w:hAnsi="Consolas"/>
          <w:color w:val="B5CEA8"/>
          <w:sz w:val="21"/>
          <w:szCs w:val="21"/>
        </w:rPr>
        <w:t>6.283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 rad/s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E602A0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A38BE6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1DEE802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61B6BA6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3A1A96C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6A9955"/>
          <w:sz w:val="21"/>
          <w:szCs w:val="21"/>
        </w:rPr>
        <w:t>#if not an easy flag, check if it's a data collection or SR query</w:t>
      </w:r>
    </w:p>
    <w:p w14:paraId="291820F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</w:p>
    <w:p w14:paraId="1DB4C20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A843F6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7E819A2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D0493E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3</w:t>
      </w:r>
    </w:p>
    <w:p w14:paraId="43ABD45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if collection query, collect data for 30 seconds (blocking)</w:t>
      </w:r>
    </w:p>
    <w:p w14:paraId="31FF223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3D092C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</w:p>
    <w:p w14:paraId="139C1E1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739F4A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= </w:t>
      </w:r>
      <w:r>
        <w:rPr>
          <w:rFonts w:ascii="Consolas" w:hAnsi="Consolas"/>
          <w:color w:val="B5CEA8"/>
          <w:sz w:val="21"/>
          <w:szCs w:val="21"/>
        </w:rPr>
        <w:t>930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356B5DE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72FEE38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collect_da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76A8B4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0D6D09D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B20478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1065545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Done Collecting Dat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A60A9C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095EF96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= </w:t>
      </w:r>
      <w:r>
        <w:rPr>
          <w:rFonts w:ascii="Consolas" w:hAnsi="Consolas"/>
          <w:color w:val="B5CEA8"/>
          <w:sz w:val="21"/>
          <w:szCs w:val="21"/>
        </w:rPr>
        <w:t>930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B9306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725E5F9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collect_data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98755D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47F4F5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Done Collecting Dat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B74FB7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1DF336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1AC310D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if SR query, do an SR (blocking)</w:t>
      </w:r>
    </w:p>
    <w:p w14:paraId="4868F01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7CCEF40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</w:p>
    <w:p w14:paraId="2A7566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74F666D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= </w:t>
      </w:r>
      <w:r>
        <w:rPr>
          <w:rFonts w:ascii="Consolas" w:hAnsi="Consolas"/>
          <w:color w:val="B5CEA8"/>
          <w:sz w:val="21"/>
          <w:szCs w:val="21"/>
        </w:rPr>
        <w:t>40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BD5580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329E9DF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step_respon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A1E167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3F51C7D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F6CB52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486DC95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36D30A3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&lt;= </w:t>
      </w:r>
      <w:r>
        <w:rPr>
          <w:rFonts w:ascii="Consolas" w:hAnsi="Consolas"/>
          <w:color w:val="B5CEA8"/>
          <w:sz w:val="21"/>
          <w:szCs w:val="21"/>
        </w:rPr>
        <w:t>40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93ADAF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update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41EFBF9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step_respons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59555E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counter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6D0E31A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49485C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60DBF0B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yiel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0AF624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359C23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757C870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UI TASK</w:t>
      </w:r>
    </w:p>
    <w:p w14:paraId="4555099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A5D84A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Takes user input, parses it, and tells the other tasks what to do</w:t>
      </w:r>
    </w:p>
    <w:p w14:paraId="20B6C73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Receives user input through VCP</w:t>
      </w:r>
    </w:p>
    <w:p w14:paraId="1F0687C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Reads user input</w:t>
      </w:r>
    </w:p>
    <w:p w14:paraId="58942A4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Sets flags/shares telling other tasks what to do, based off of user input</w:t>
      </w:r>
    </w:p>
    <w:p w14:paraId="47277E4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Prints things to UART and VCP</w:t>
      </w:r>
    </w:p>
    <w:p w14:paraId="5123328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Blocks user input while something important is happening</w:t>
      </w:r>
    </w:p>
    <w:p w14:paraId="4E55E6E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- NOT SURE IT MAKES SENSE TO DO SIMPLE MOTOR/ENCODER STUFF HERE (LIKE CHECK MOTOR POSITION, SPEED, ZERO ENCODER ETC)</w:t>
      </w:r>
    </w:p>
    <w:p w14:paraId="50888D9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"""</w:t>
      </w:r>
    </w:p>
    <w:p w14:paraId="21AD2AA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569CD6"/>
          <w:sz w:val="21"/>
          <w:szCs w:val="21"/>
        </w:rPr>
        <w:t>de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DCDCAA"/>
          <w:sz w:val="21"/>
          <w:szCs w:val="21"/>
        </w:rPr>
        <w:t>ui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B4B37F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5FAEE80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569CD6"/>
          <w:sz w:val="21"/>
          <w:szCs w:val="21"/>
        </w:rPr>
        <w:t>(True)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5407501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in UI to choose the motor that is to be run (A or B)</w:t>
      </w:r>
    </w:p>
    <w:p w14:paraId="379796F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D88103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any()):</w:t>
      </w:r>
    </w:p>
    <w:p w14:paraId="77E329E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Choose Motor A 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CB82E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read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.decode()</w:t>
      </w:r>
    </w:p>
    <w:p w14:paraId="7A696E5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a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A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39BA258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53F12C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ui_help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FBF0DA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F7B27C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2B1663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4AAB27E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32737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282DDB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ui_help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17FCE6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F1D3B7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F7F81C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+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79A35E3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0B62BF3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input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64EB3C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Invalid Motor selected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45339A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</w:p>
    <w:p w14:paraId="37D862A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34DCBE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state in UI to prompt the user to select one function out the avaliable functions from the table </w:t>
      </w:r>
    </w:p>
    <w:p w14:paraId="5A93527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0CEEC3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any()):</w:t>
      </w:r>
    </w:p>
    <w:p w14:paraId="7D4883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read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.decode()</w:t>
      </w:r>
    </w:p>
    <w:p w14:paraId="61E3BBD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8AAA82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4602F4E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9CDCFE"/>
          <w:sz w:val="21"/>
          <w:szCs w:val="21"/>
        </w:rPr>
        <w:t>ui_help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A7B30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31354A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z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Z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77A305C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Zeroing position of the encoder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422445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1A59B4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3</w:t>
      </w:r>
    </w:p>
    <w:p w14:paraId="7943819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p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P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DCF1C5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Printing pos. of encoder to UART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D7F7FD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F58181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4</w:t>
      </w:r>
    </w:p>
    <w:p w14:paraId="11A14B8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d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D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73DB48B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 xml:space="preserve">'&gt; Printing delta of encoder 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E818A0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A99A1B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5</w:t>
      </w:r>
    </w:p>
    <w:p w14:paraId="42DCA0A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v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V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50CC8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 xml:space="preserve">'&gt; Printing velocity 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665F45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05CD9A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6</w:t>
      </w:r>
    </w:p>
    <w:p w14:paraId="45176A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m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M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E5915B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Set the duty cycle for the motor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AA28E0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7</w:t>
      </w:r>
    </w:p>
    <w:p w14:paraId="392EA09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g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G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4CD4A89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Collecting data from open loo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5545E8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0BA56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8</w:t>
      </w:r>
    </w:p>
    <w:p w14:paraId="67A0CB7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c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C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1EA9872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Changed Mode to Closed Loo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8B248C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A9F6FF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9</w:t>
      </w:r>
    </w:p>
    <w:p w14:paraId="7197E10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k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K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6AA0922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Choose kp for the controller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D1396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371EBD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0</w:t>
      </w:r>
    </w:p>
    <w:p w14:paraId="247157C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s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S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B40F10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Choose velocity target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56BE99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7EE3C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1</w:t>
      </w:r>
    </w:p>
    <w:p w14:paraId="1988364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r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R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19976C7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Trigger a step response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1297BF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F86291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2</w:t>
      </w:r>
    </w:p>
    <w:p w14:paraId="28E3608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o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CE9178"/>
          <w:sz w:val="21"/>
          <w:szCs w:val="21"/>
        </w:rPr>
        <w:t>'O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35FBCB1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Changed mode to Open Loo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7AB820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9A841B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3</w:t>
      </w:r>
    </w:p>
    <w:p w14:paraId="36EE47B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a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A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6E42652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42FD7C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A748BF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Motor switched to Motor 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42B14F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9CDCFE"/>
          <w:sz w:val="21"/>
          <w:szCs w:val="21"/>
        </w:rPr>
        <w:t>ui_inpu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569CD6"/>
          <w:sz w:val="21"/>
          <w:szCs w:val="21"/>
        </w:rPr>
        <w:t>in</w:t>
      </w:r>
      <w:r>
        <w:rPr>
          <w:rFonts w:ascii="Consolas" w:hAnsi="Consolas"/>
          <w:color w:val="D4D4D4"/>
          <w:sz w:val="21"/>
          <w:szCs w:val="21"/>
        </w:rPr>
        <w:t xml:space="preserve"> {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>}):</w:t>
      </w:r>
    </w:p>
    <w:p w14:paraId="23D0407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744FA6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C481D7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Motor switched to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59F06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0DC10E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Invalid input! Press h/H for hel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581EEB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24AF0F1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AE2927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state to zero the encoder reading </w:t>
      </w:r>
    </w:p>
    <w:p w14:paraId="1119A00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F1DA47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F3BDE6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6CFAF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Zeroed the Encoder for Motor 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87DF75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</w:p>
    <w:p w14:paraId="03870F4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F624A5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Zeroed the Encoder for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8CA0DB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6A7D354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07161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print the current position of the encoder for the selected motor</w:t>
      </w:r>
    </w:p>
    <w:p w14:paraId="78B05F8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14DDA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2B8785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9ECB88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the Encoder Pos. to UART for Motor 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971067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</w:p>
    <w:p w14:paraId="1011C5C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4DCD56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the Encoder Pos. to UART for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6F4C60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275D2DE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3CB664B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print the current encoder delta to for the selected motor</w:t>
      </w:r>
    </w:p>
    <w:p w14:paraId="3C426EA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5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B9B38D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6CE11AF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2D5A8F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the delta of Encoder to UART for Motor 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9C0D19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 xml:space="preserve">: </w:t>
      </w:r>
    </w:p>
    <w:p w14:paraId="65358C5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2558A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the delta of Encoder to UART for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69FA62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25B6853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621F87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print the current angular velocity of the selected motor (need to implement bttr method)</w:t>
      </w:r>
    </w:p>
    <w:p w14:paraId="40457A0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6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467D42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5E42EC6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8741E8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current angular velocity of Motor A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9C33B1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1BDCCD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9687A3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Printed current angular velocity of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825AAE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481B5E9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5D081FB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set the duty cycle for the selected motor, this task sets a flag to the motor subtask which then sets the DC</w:t>
      </w:r>
    </w:p>
    <w:p w14:paraId="1BB69CE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7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7AE44C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DCDCAA"/>
          <w:sz w:val="21"/>
          <w:szCs w:val="21"/>
        </w:rPr>
        <w:t>numerical_in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&gt; Input your desired duty cycle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,-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392421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ny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1CFF43F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)</w:t>
      </w:r>
    </w:p>
    <w:p w14:paraId="07DFA7D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Motor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) + </w:t>
      </w:r>
      <w:r>
        <w:rPr>
          <w:rFonts w:ascii="Consolas" w:hAnsi="Consolas"/>
          <w:color w:val="CE9178"/>
          <w:sz w:val="21"/>
          <w:szCs w:val="21"/>
        </w:rPr>
        <w:t>' duty cycle set to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)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A358FC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duty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3DAC95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5B6B2A4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3942DD6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7</w:t>
      </w:r>
    </w:p>
    <w:p w14:paraId="5534CE4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65DA380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collect data in the open loop mode (Need to implement method to write one line of data from vel and pos to UART at schduler freq, as a subtask)</w:t>
      </w:r>
    </w:p>
    <w:p w14:paraId="7FA56F1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8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08A4994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2D9A233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D460C0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348964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2BAEA6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7C04B5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717FA9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5DF62BF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 xml:space="preserve"># state to change mode to closed loop </w:t>
      </w:r>
    </w:p>
    <w:p w14:paraId="480218F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9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383D0D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2EE675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Mode switched to closed loo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EFE91A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172582F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51EF1E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allow the user to select a gain for the proportional controller</w:t>
      </w:r>
    </w:p>
    <w:p w14:paraId="5F3354D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F4B2DE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DCDCAA"/>
          <w:sz w:val="21"/>
          <w:szCs w:val="21"/>
        </w:rPr>
        <w:t>numerical_in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Input your desired proporitonal gain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50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22CB05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ny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5774CC2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kp_gain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36C8948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DCDCAA"/>
          <w:sz w:val="21"/>
          <w:szCs w:val="21"/>
        </w:rPr>
        <w:t>cl_gain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kp_ga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7F7379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Kp set to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kp_gain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21C844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kp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gain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)</w:t>
      </w:r>
    </w:p>
    <w:p w14:paraId="4B0C86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3A82086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9888F7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pass</w:t>
      </w:r>
    </w:p>
    <w:p w14:paraId="76F579D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250E9C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to allow the user to select a target velocity for the motor</w:t>
      </w:r>
    </w:p>
    <w:p w14:paraId="35245C4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1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EF47DA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DCDCAA"/>
          <w:sz w:val="21"/>
          <w:szCs w:val="21"/>
        </w:rPr>
        <w:t>numerical_in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Input your desired motor speed (rad/s)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, -</w:t>
      </w:r>
      <w:r>
        <w:rPr>
          <w:rFonts w:ascii="Consolas" w:hAnsi="Consolas"/>
          <w:color w:val="B5CEA8"/>
          <w:sz w:val="21"/>
          <w:szCs w:val="21"/>
        </w:rPr>
        <w:t>5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50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48597E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ny</w:t>
      </w:r>
      <w:r>
        <w:rPr>
          <w:rFonts w:ascii="Consolas" w:hAnsi="Consolas"/>
          <w:color w:val="D4D4D4"/>
          <w:sz w:val="21"/>
          <w:szCs w:val="21"/>
        </w:rPr>
        <w:t>():</w:t>
      </w:r>
    </w:p>
    <w:p w14:paraId="64208A9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target_ve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4F72E79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DCDCAA"/>
          <w:sz w:val="21"/>
          <w:szCs w:val="21"/>
        </w:rPr>
        <w:t>cl_vel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arget_vel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062AEF3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Target Velocity set to: '</w:t>
      </w:r>
      <w:r>
        <w:rPr>
          <w:rFonts w:ascii="Consolas" w:hAnsi="Consolas"/>
          <w:color w:val="D4D4D4"/>
          <w:sz w:val="21"/>
          <w:szCs w:val="21"/>
        </w:rPr>
        <w:t xml:space="preserve"> + </w:t>
      </w:r>
      <w:r>
        <w:rPr>
          <w:rFonts w:ascii="Consolas" w:hAnsi="Consolas"/>
          <w:color w:val="4EC9B0"/>
          <w:sz w:val="21"/>
          <w:szCs w:val="21"/>
        </w:rPr>
        <w:t>st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arget_vel</w:t>
      </w:r>
      <w:r>
        <w:rPr>
          <w:rFonts w:ascii="Consolas" w:hAnsi="Consolas"/>
          <w:color w:val="D4D4D4"/>
          <w:sz w:val="21"/>
          <w:szCs w:val="21"/>
        </w:rPr>
        <w:t xml:space="preserve">) + </w:t>
      </w:r>
      <w:r>
        <w:rPr>
          <w:rFonts w:ascii="Consolas" w:hAnsi="Consolas"/>
          <w:color w:val="CE9178"/>
          <w:sz w:val="21"/>
          <w:szCs w:val="21"/>
        </w:rPr>
        <w:t>' rad/s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8289BC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08EDDA7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measVe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9CDCFE"/>
          <w:sz w:val="21"/>
          <w:szCs w:val="21"/>
        </w:rPr>
        <w:t>des_vel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27E3F78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set_velTarge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measVel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F9AE0A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3A89FB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C586C0"/>
          <w:sz w:val="21"/>
          <w:szCs w:val="21"/>
        </w:rPr>
        <w:t>pass</w:t>
      </w:r>
    </w:p>
    <w:p w14:paraId="1703E28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B15637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in which step response is done and data is send to uart</w:t>
      </w:r>
    </w:p>
    <w:p w14:paraId="4E9524E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2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4AB5312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Step Response triggered, data will be sent to UART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42C1F8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get</w:t>
      </w:r>
      <w:r>
        <w:rPr>
          <w:rFonts w:ascii="Consolas" w:hAnsi="Consolas"/>
          <w:color w:val="D4D4D4"/>
          <w:sz w:val="21"/>
          <w:szCs w:val="21"/>
        </w:rPr>
        <w:t xml:space="preserve">() =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BC16C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667C1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C586C0"/>
          <w:sz w:val="21"/>
          <w:szCs w:val="21"/>
        </w:rPr>
        <w:t>else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656D58F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   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EFAD5B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</w:p>
    <w:p w14:paraId="67E5D37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6EDDA4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6A9955"/>
          <w:sz w:val="21"/>
          <w:szCs w:val="21"/>
        </w:rPr>
        <w:t># state in which controller switches to OL</w:t>
      </w:r>
    </w:p>
    <w:p w14:paraId="1DDC17D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elif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B5CEA8"/>
          <w:sz w:val="21"/>
          <w:szCs w:val="21"/>
        </w:rPr>
        <w:t>13</w:t>
      </w:r>
      <w:r>
        <w:rPr>
          <w:rFonts w:ascii="Consolas" w:hAnsi="Consolas"/>
          <w:color w:val="D4D4D4"/>
          <w:sz w:val="21"/>
          <w:szCs w:val="21"/>
        </w:rPr>
        <w:t>):</w:t>
      </w:r>
    </w:p>
    <w:p w14:paraId="1F8C17C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C792AB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Mode switched to open loop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&gt; 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F68D79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9CDCFE"/>
          <w:sz w:val="21"/>
          <w:szCs w:val="21"/>
        </w:rPr>
        <w:t>sta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</w:p>
    <w:p w14:paraId="6423BAA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yiel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9BBBF9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</w:p>
    <w:p w14:paraId="42B16BB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4EC9B0"/>
          <w:sz w:val="21"/>
          <w:szCs w:val="21"/>
        </w:rPr>
        <w:t>micropython</w:t>
      </w:r>
      <w:r>
        <w:rPr>
          <w:rFonts w:ascii="Consolas" w:hAnsi="Consolas"/>
          <w:color w:val="D4D4D4"/>
          <w:sz w:val="21"/>
          <w:szCs w:val="21"/>
        </w:rPr>
        <w:t>.alloc_emergency_exception_buf(</w:t>
      </w:r>
      <w:r>
        <w:rPr>
          <w:rFonts w:ascii="Consolas" w:hAnsi="Consolas"/>
          <w:color w:val="B5CEA8"/>
          <w:sz w:val="21"/>
          <w:szCs w:val="21"/>
        </w:rPr>
        <w:t>10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B7EAC0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586C0"/>
          <w:sz w:val="21"/>
          <w:szCs w:val="21"/>
        </w:rPr>
        <w:t>if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9CDCFE"/>
          <w:sz w:val="21"/>
          <w:szCs w:val="21"/>
        </w:rPr>
        <w:t>__name__</w:t>
      </w:r>
      <w:r>
        <w:rPr>
          <w:rFonts w:ascii="Consolas" w:hAnsi="Consolas"/>
          <w:color w:val="D4D4D4"/>
          <w:sz w:val="21"/>
          <w:szCs w:val="21"/>
        </w:rPr>
        <w:t xml:space="preserve"> == </w:t>
      </w:r>
      <w:r>
        <w:rPr>
          <w:rFonts w:ascii="Consolas" w:hAnsi="Consolas"/>
          <w:color w:val="CE9178"/>
          <w:sz w:val="21"/>
          <w:szCs w:val="21"/>
        </w:rPr>
        <w:t>"__main__"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359AE3E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12271BA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make da uart</w:t>
      </w:r>
    </w:p>
    <w:p w14:paraId="015D52C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uart</w:t>
      </w:r>
      <w:r>
        <w:rPr>
          <w:rFonts w:ascii="Consolas" w:hAnsi="Consolas"/>
          <w:color w:val="D4D4D4"/>
          <w:sz w:val="21"/>
          <w:szCs w:val="21"/>
        </w:rPr>
        <w:t xml:space="preserve"> = pyb.UART(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B5CEA8"/>
          <w:sz w:val="21"/>
          <w:szCs w:val="21"/>
        </w:rPr>
        <w:t>11520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43D66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uart</w:t>
      </w:r>
      <w:r>
        <w:rPr>
          <w:rFonts w:ascii="Consolas" w:hAnsi="Consolas"/>
          <w:color w:val="D4D4D4"/>
          <w:sz w:val="21"/>
          <w:szCs w:val="21"/>
        </w:rPr>
        <w:t>.init(</w:t>
      </w:r>
      <w:r>
        <w:rPr>
          <w:rFonts w:ascii="Consolas" w:hAnsi="Consolas"/>
          <w:color w:val="B5CEA8"/>
          <w:sz w:val="21"/>
          <w:szCs w:val="21"/>
        </w:rPr>
        <w:t>1152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bits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8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arity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569CD6"/>
          <w:sz w:val="21"/>
          <w:szCs w:val="21"/>
        </w:rPr>
        <w:t>Non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stop</w:t>
      </w:r>
      <w:r>
        <w:rPr>
          <w:rFonts w:ascii="Consolas" w:hAnsi="Consolas"/>
          <w:color w:val="D4D4D4"/>
          <w:sz w:val="21"/>
          <w:szCs w:val="21"/>
        </w:rPr>
        <w:t>=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282A3B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make shares/queues</w:t>
      </w:r>
    </w:p>
    <w:p w14:paraId="18CEEE8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start = task_share.Share ('h', thread_protect = False, name = "start_flag")                     #flag telling motor to go (((verify this)))</w:t>
      </w:r>
    </w:p>
    <w:p w14:paraId="55A0BB0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kp = task_share.Share ('h', thread_protect = False, name = "kp")                                #proportional controller effort (kp)</w:t>
      </w:r>
    </w:p>
    <w:p w14:paraId="1233F88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des_ve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vel"</w:t>
      </w:r>
      <w:r>
        <w:rPr>
          <w:rFonts w:ascii="Consolas" w:hAnsi="Consolas"/>
          <w:color w:val="D4D4D4"/>
          <w:sz w:val="21"/>
          <w:szCs w:val="21"/>
        </w:rPr>
        <w:t>)                              </w:t>
      </w:r>
      <w:r>
        <w:rPr>
          <w:rFonts w:ascii="Consolas" w:hAnsi="Consolas"/>
          <w:color w:val="6A9955"/>
          <w:sz w:val="21"/>
          <w:szCs w:val="21"/>
        </w:rPr>
        <w:t>#desired velocity</w:t>
      </w:r>
    </w:p>
    <w:p w14:paraId="6ED2059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gain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gain"</w:t>
      </w:r>
      <w:r>
        <w:rPr>
          <w:rFonts w:ascii="Consolas" w:hAnsi="Consolas"/>
          <w:color w:val="D4D4D4"/>
          <w:sz w:val="21"/>
          <w:szCs w:val="21"/>
        </w:rPr>
        <w:t>)                            </w:t>
      </w:r>
      <w:r>
        <w:rPr>
          <w:rFonts w:ascii="Consolas" w:hAnsi="Consolas"/>
          <w:color w:val="6A9955"/>
          <w:sz w:val="21"/>
          <w:szCs w:val="21"/>
        </w:rPr>
        <w:t>#closed loop controller gain</w:t>
      </w:r>
    </w:p>
    <w:p w14:paraId="0A2E6F8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collect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</w:t>
      </w:r>
      <w:r>
        <w:rPr>
          <w:rFonts w:ascii="Consolas" w:hAnsi="Consolas"/>
          <w:color w:val="6A9955"/>
          <w:sz w:val="21"/>
          <w:szCs w:val="21"/>
        </w:rPr>
        <w:t>#flag telling collect_data task to go</w:t>
      </w:r>
    </w:p>
    <w:p w14:paraId="3279E5C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mode_flag"</w:t>
      </w:r>
      <w:r>
        <w:rPr>
          <w:rFonts w:ascii="Consolas" w:hAnsi="Consolas"/>
          <w:color w:val="D4D4D4"/>
          <w:sz w:val="21"/>
          <w:szCs w:val="21"/>
        </w:rPr>
        <w:t>)                        </w:t>
      </w:r>
      <w:r>
        <w:rPr>
          <w:rFonts w:ascii="Consolas" w:hAnsi="Consolas"/>
          <w:color w:val="6A9955"/>
          <w:sz w:val="21"/>
          <w:szCs w:val="21"/>
        </w:rPr>
        <w:t>#flag for telling which mode we are in OL/CL (default OL)</w:t>
      </w:r>
    </w:p>
    <w:p w14:paraId="0970418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duty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,  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duty_cycle_flag"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28DDFA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du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duty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    </w:t>
      </w:r>
      <w:r>
        <w:rPr>
          <w:rFonts w:ascii="Consolas" w:hAnsi="Consolas"/>
          <w:color w:val="6A9955"/>
          <w:sz w:val="21"/>
          <w:szCs w:val="21"/>
        </w:rPr>
        <w:t xml:space="preserve">#duty cycle for motor </w:t>
      </w:r>
    </w:p>
    <w:p w14:paraId="07C927A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elected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,  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selected_motor"</w:t>
      </w:r>
      <w:r>
        <w:rPr>
          <w:rFonts w:ascii="Consolas" w:hAnsi="Consolas"/>
          <w:color w:val="D4D4D4"/>
          <w:sz w:val="21"/>
          <w:szCs w:val="21"/>
        </w:rPr>
        <w:t>)        </w:t>
      </w:r>
      <w:r>
        <w:rPr>
          <w:rFonts w:ascii="Consolas" w:hAnsi="Consolas"/>
          <w:color w:val="6A9955"/>
          <w:sz w:val="21"/>
          <w:szCs w:val="21"/>
        </w:rPr>
        <w:t>#flag for telling which motor was selected</w:t>
      </w:r>
    </w:p>
    <w:p w14:paraId="4B03681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elected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,  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selected_encoder"</w:t>
      </w:r>
      <w:r>
        <w:rPr>
          <w:rFonts w:ascii="Consolas" w:hAnsi="Consolas"/>
          <w:color w:val="D4D4D4"/>
          <w:sz w:val="21"/>
          <w:szCs w:val="21"/>
        </w:rPr>
        <w:t>)    </w:t>
      </w:r>
      <w:r>
        <w:rPr>
          <w:rFonts w:ascii="Consolas" w:hAnsi="Consolas"/>
          <w:color w:val="6A9955"/>
          <w:sz w:val="21"/>
          <w:szCs w:val="21"/>
        </w:rPr>
        <w:t>#flag for telling which encoder was selected</w:t>
      </w:r>
    </w:p>
    <w:p w14:paraId="5CBE2C0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</w:t>
      </w:r>
      <w:r>
        <w:rPr>
          <w:rFonts w:ascii="Consolas" w:hAnsi="Consolas"/>
          <w:color w:val="6A9955"/>
          <w:sz w:val="21"/>
          <w:szCs w:val="21"/>
        </w:rPr>
        <w:t>#eff = task_share.Share('h',  thread_protect = False, name = "eff")                              #controller effort</w:t>
      </w:r>
    </w:p>
    <w:p w14:paraId="06ACD0C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rompte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>,  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prompted"</w:t>
      </w:r>
      <w:r>
        <w:rPr>
          <w:rFonts w:ascii="Consolas" w:hAnsi="Consolas"/>
          <w:color w:val="D4D4D4"/>
          <w:sz w:val="21"/>
          <w:szCs w:val="21"/>
        </w:rPr>
        <w:t>)                    </w:t>
      </w:r>
      <w:r>
        <w:rPr>
          <w:rFonts w:ascii="Consolas" w:hAnsi="Consolas"/>
          <w:color w:val="6A9955"/>
          <w:sz w:val="21"/>
          <w:szCs w:val="21"/>
        </w:rPr>
        <w:t>#flag for telling if the user was prompted for num input yet</w:t>
      </w:r>
    </w:p>
    <w:p w14:paraId="2ED33FC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numinpu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Queu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b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numinput"</w:t>
      </w:r>
      <w:r>
        <w:rPr>
          <w:rFonts w:ascii="Consolas" w:hAnsi="Consolas"/>
          <w:color w:val="D4D4D4"/>
          <w:sz w:val="21"/>
          <w:szCs w:val="21"/>
        </w:rPr>
        <w:t>)                  </w:t>
      </w:r>
      <w:r>
        <w:rPr>
          <w:rFonts w:ascii="Consolas" w:hAnsi="Consolas"/>
          <w:color w:val="6A9955"/>
          <w:sz w:val="21"/>
          <w:szCs w:val="21"/>
        </w:rPr>
        <w:t>#numerical user input</w:t>
      </w:r>
    </w:p>
    <w:p w14:paraId="7941D5E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mod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DB81CB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u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B32870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open loop control flags</w:t>
      </w:r>
    </w:p>
    <w:p w14:paraId="6C71E1D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z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z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</w:t>
      </w:r>
      <w:r>
        <w:rPr>
          <w:rFonts w:ascii="Consolas" w:hAnsi="Consolas"/>
          <w:color w:val="6A9955"/>
          <w:sz w:val="21"/>
          <w:szCs w:val="21"/>
        </w:rPr>
        <w:t xml:space="preserve">#flag to check if zeroing the encoder is true or false </w:t>
      </w:r>
    </w:p>
    <w:p w14:paraId="67F1E2F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p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</w:t>
      </w:r>
      <w:r>
        <w:rPr>
          <w:rFonts w:ascii="Consolas" w:hAnsi="Consolas"/>
          <w:color w:val="6A9955"/>
          <w:sz w:val="21"/>
          <w:szCs w:val="21"/>
        </w:rPr>
        <w:t xml:space="preserve">#flag to check if pos. needs to be printed to UART </w:t>
      </w:r>
    </w:p>
    <w:p w14:paraId="459C693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d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d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</w:t>
      </w:r>
      <w:r>
        <w:rPr>
          <w:rFonts w:ascii="Consolas" w:hAnsi="Consolas"/>
          <w:color w:val="6A9955"/>
          <w:sz w:val="21"/>
          <w:szCs w:val="21"/>
        </w:rPr>
        <w:t xml:space="preserve">#flag to check if delta needs to be printed to UART </w:t>
      </w:r>
    </w:p>
    <w:p w14:paraId="1C7CE36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v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</w:t>
      </w:r>
      <w:r>
        <w:rPr>
          <w:rFonts w:ascii="Consolas" w:hAnsi="Consolas"/>
          <w:color w:val="6A9955"/>
          <w:sz w:val="21"/>
          <w:szCs w:val="21"/>
        </w:rPr>
        <w:t xml:space="preserve">#flag to check if vel. needs to be printed to UART </w:t>
      </w:r>
    </w:p>
    <w:p w14:paraId="7E2DD03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g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g_flag"</w:t>
      </w:r>
      <w:r>
        <w:rPr>
          <w:rFonts w:ascii="Consolas" w:hAnsi="Consolas"/>
          <w:color w:val="D4D4D4"/>
          <w:sz w:val="21"/>
          <w:szCs w:val="21"/>
        </w:rPr>
        <w:t xml:space="preserve">)                         </w:t>
      </w:r>
      <w:r>
        <w:rPr>
          <w:rFonts w:ascii="Consolas" w:hAnsi="Consolas"/>
          <w:color w:val="6A9955"/>
          <w:sz w:val="21"/>
          <w:szCs w:val="21"/>
        </w:rPr>
        <w:t>#flag to collect data from encoder for 30 seconds</w:t>
      </w:r>
    </w:p>
    <w:p w14:paraId="3E9AE0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closed loop control flags</w:t>
      </w:r>
    </w:p>
    <w:p w14:paraId="5697B9C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k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k_flag"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5BFCCE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s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s_flag"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A25B00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r_flag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Share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h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r_flag"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12DF207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UI blocking flag</w:t>
      </w:r>
    </w:p>
    <w:p w14:paraId="14EE1F6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working = task_share.Share('h', 4, thread_protect = False, name = "working")</w:t>
      </w:r>
    </w:p>
    <w:p w14:paraId="0E364FB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working.put(False)</w:t>
      </w:r>
    </w:p>
    <w:p w14:paraId="549BD40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922CAA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collectionpos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Queue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CE9178"/>
          <w:sz w:val="21"/>
          <w:szCs w:val="21"/>
        </w:rPr>
        <w:t>'f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30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overwri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C_pos"</w:t>
      </w:r>
      <w:r>
        <w:rPr>
          <w:rFonts w:ascii="Consolas" w:hAnsi="Consolas"/>
          <w:color w:val="D4D4D4"/>
          <w:sz w:val="21"/>
          <w:szCs w:val="21"/>
        </w:rPr>
        <w:t xml:space="preserve">)     </w:t>
      </w:r>
      <w:r>
        <w:rPr>
          <w:rFonts w:ascii="Consolas" w:hAnsi="Consolas"/>
          <w:color w:val="6A9955"/>
          <w:sz w:val="21"/>
          <w:szCs w:val="21"/>
        </w:rPr>
        <w:t>#stores position data collected in collect_data</w:t>
      </w:r>
    </w:p>
    <w:p w14:paraId="46C4E03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collectionvel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task_share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Queue</w:t>
      </w:r>
      <w:r>
        <w:rPr>
          <w:rFonts w:ascii="Consolas" w:hAnsi="Consolas"/>
          <w:color w:val="D4D4D4"/>
          <w:sz w:val="21"/>
          <w:szCs w:val="21"/>
        </w:rPr>
        <w:t xml:space="preserve"> (</w:t>
      </w:r>
      <w:r>
        <w:rPr>
          <w:rFonts w:ascii="Consolas" w:hAnsi="Consolas"/>
          <w:color w:val="CE9178"/>
          <w:sz w:val="21"/>
          <w:szCs w:val="21"/>
        </w:rPr>
        <w:t>'f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B5CEA8"/>
          <w:sz w:val="21"/>
          <w:szCs w:val="21"/>
        </w:rPr>
        <w:t>300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hread_protect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overwrit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"C_vel"</w:t>
      </w:r>
      <w:r>
        <w:rPr>
          <w:rFonts w:ascii="Consolas" w:hAnsi="Consolas"/>
          <w:color w:val="D4D4D4"/>
          <w:sz w:val="21"/>
          <w:szCs w:val="21"/>
        </w:rPr>
        <w:t xml:space="preserve">)     </w:t>
      </w:r>
      <w:r>
        <w:rPr>
          <w:rFonts w:ascii="Consolas" w:hAnsi="Consolas"/>
          <w:color w:val="6A9955"/>
          <w:sz w:val="21"/>
          <w:szCs w:val="21"/>
        </w:rPr>
        <w:t>#stores velocity data collected in collect_data</w:t>
      </w:r>
    </w:p>
    <w:p w14:paraId="09D9F0A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08F1EE4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Create the tasks. If trace is enabled for any task, memory will be</w:t>
      </w:r>
    </w:p>
    <w:p w14:paraId="444E780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allocated for state transition tracing, and the application will run out</w:t>
      </w:r>
    </w:p>
    <w:p w14:paraId="115E74E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 xml:space="preserve"># of memory after a while and quit. Therefore, use tracing only for </w:t>
      </w:r>
    </w:p>
    <w:p w14:paraId="6FB7F17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debugging and set trace to False when it's not needed</w:t>
      </w:r>
    </w:p>
    <w:p w14:paraId="7EB79F3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lis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6563454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lastRenderedPageBreak/>
        <w:t xml:space="preserve">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 xml:space="preserve"> = pyb.USB_VCP()</w:t>
      </w:r>
    </w:p>
    <w:p w14:paraId="2C64FE2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ask_ui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Task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ui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fullin</w:t>
      </w:r>
      <w:r>
        <w:rPr>
          <w:rFonts w:ascii="Consolas" w:hAnsi="Consolas"/>
          <w:color w:val="D4D4D4"/>
          <w:sz w:val="21"/>
          <w:szCs w:val="21"/>
        </w:rPr>
        <w:t xml:space="preserve">)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'Task_Ui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iori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erio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ofil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rac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977A7D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ask_moto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Task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motor</w:t>
      </w:r>
      <w:r>
        <w:rPr>
          <w:rFonts w:ascii="Consolas" w:hAnsi="Consolas"/>
          <w:color w:val="D4D4D4"/>
          <w:sz w:val="21"/>
          <w:szCs w:val="21"/>
        </w:rPr>
        <w:t xml:space="preserve">()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'Task_Motor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iori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erio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ofil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rac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E6FA6D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ask_encod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Task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DCDCAA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 xml:space="preserve">(), </w:t>
      </w:r>
      <w:r>
        <w:rPr>
          <w:rFonts w:ascii="Consolas" w:hAnsi="Consolas"/>
          <w:color w:val="9CDCFE"/>
          <w:sz w:val="21"/>
          <w:szCs w:val="21"/>
        </w:rPr>
        <w:t>nam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CE9178"/>
          <w:sz w:val="21"/>
          <w:szCs w:val="21"/>
        </w:rPr>
        <w:t>'Task_Encoder'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iority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erio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10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ofil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True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trace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569CD6"/>
          <w:sz w:val="21"/>
          <w:szCs w:val="21"/>
        </w:rPr>
        <w:t>False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C618DD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ask_lis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pp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ask_ui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58AEF8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ask_lis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pp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ask_moto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E14155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ask_lis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append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ask_encoder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3846C4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4A3A8AF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making objects:</w:t>
      </w:r>
    </w:p>
    <w:p w14:paraId="42F17E1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encoders</w:t>
      </w:r>
    </w:p>
    <w:p w14:paraId="457F353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pr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Encoder Enabled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C283D7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im_enc1</w:t>
      </w:r>
      <w:r>
        <w:rPr>
          <w:rFonts w:ascii="Consolas" w:hAnsi="Consolas"/>
          <w:color w:val="D4D4D4"/>
          <w:sz w:val="21"/>
          <w:szCs w:val="21"/>
        </w:rPr>
        <w:t xml:space="preserve"> = Timer(</w:t>
      </w:r>
      <w:r>
        <w:rPr>
          <w:rFonts w:ascii="Consolas" w:hAnsi="Consolas"/>
          <w:color w:val="B5CEA8"/>
          <w:sz w:val="21"/>
          <w:szCs w:val="21"/>
        </w:rPr>
        <w:t>4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perio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6553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escal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6EC9EB1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nc1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im_enc1</w:t>
      </w:r>
      <w:r>
        <w:rPr>
          <w:rFonts w:ascii="Consolas" w:hAnsi="Consolas"/>
          <w:color w:val="D4D4D4"/>
          <w:sz w:val="21"/>
          <w:szCs w:val="21"/>
        </w:rPr>
        <w:t>,Pin.cpu.B7,Pin.cpu.B6)</w:t>
      </w:r>
    </w:p>
    <w:p w14:paraId="534BF545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im_enc2</w:t>
      </w:r>
      <w:r>
        <w:rPr>
          <w:rFonts w:ascii="Consolas" w:hAnsi="Consolas"/>
          <w:color w:val="D4D4D4"/>
          <w:sz w:val="21"/>
          <w:szCs w:val="21"/>
        </w:rPr>
        <w:t xml:space="preserve"> = Timer(</w:t>
      </w:r>
      <w:r>
        <w:rPr>
          <w:rFonts w:ascii="Consolas" w:hAnsi="Consolas"/>
          <w:color w:val="B5CEA8"/>
          <w:sz w:val="21"/>
          <w:szCs w:val="21"/>
        </w:rPr>
        <w:t>8</w:t>
      </w:r>
      <w:r>
        <w:rPr>
          <w:rFonts w:ascii="Consolas" w:hAnsi="Consolas"/>
          <w:color w:val="D4D4D4"/>
          <w:sz w:val="21"/>
          <w:szCs w:val="21"/>
        </w:rPr>
        <w:t>,</w:t>
      </w:r>
      <w:r>
        <w:rPr>
          <w:rFonts w:ascii="Consolas" w:hAnsi="Consolas"/>
          <w:color w:val="9CDCFE"/>
          <w:sz w:val="21"/>
          <w:szCs w:val="21"/>
        </w:rPr>
        <w:t>period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65535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prescal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240D28EB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enc2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Encoder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im_enc2</w:t>
      </w:r>
      <w:r>
        <w:rPr>
          <w:rFonts w:ascii="Consolas" w:hAnsi="Consolas"/>
          <w:color w:val="D4D4D4"/>
          <w:sz w:val="21"/>
          <w:szCs w:val="21"/>
        </w:rPr>
        <w:t>,Pin.cpu.C7,Pin.cpu.C6)</w:t>
      </w:r>
    </w:p>
    <w:p w14:paraId="27E7727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motors</w:t>
      </w:r>
    </w:p>
    <w:p w14:paraId="751F6126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DCDCAA"/>
          <w:sz w:val="21"/>
          <w:szCs w:val="21"/>
        </w:rPr>
        <w:t>pr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Motor Enabled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4FDEDCC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im_A</w:t>
      </w:r>
      <w:r>
        <w:rPr>
          <w:rFonts w:ascii="Consolas" w:hAnsi="Consolas"/>
          <w:color w:val="D4D4D4"/>
          <w:sz w:val="21"/>
          <w:szCs w:val="21"/>
        </w:rPr>
        <w:t xml:space="preserve"> = Timer(</w:t>
      </w:r>
      <w:r>
        <w:rPr>
          <w:rFonts w:ascii="Consolas" w:hAnsi="Consolas"/>
          <w:color w:val="B5CEA8"/>
          <w:sz w:val="21"/>
          <w:szCs w:val="21"/>
        </w:rPr>
        <w:t>3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freq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000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33C970D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tim_B</w:t>
      </w:r>
      <w:r>
        <w:rPr>
          <w:rFonts w:ascii="Consolas" w:hAnsi="Consolas"/>
          <w:color w:val="D4D4D4"/>
          <w:sz w:val="21"/>
          <w:szCs w:val="21"/>
        </w:rPr>
        <w:t xml:space="preserve"> = Timer(</w:t>
      </w:r>
      <w:r>
        <w:rPr>
          <w:rFonts w:ascii="Consolas" w:hAnsi="Consolas"/>
          <w:color w:val="B5CEA8"/>
          <w:sz w:val="21"/>
          <w:szCs w:val="21"/>
        </w:rPr>
        <w:t>2</w:t>
      </w:r>
      <w:r>
        <w:rPr>
          <w:rFonts w:ascii="Consolas" w:hAnsi="Consolas"/>
          <w:color w:val="D4D4D4"/>
          <w:sz w:val="21"/>
          <w:szCs w:val="21"/>
        </w:rPr>
        <w:t xml:space="preserve">, </w:t>
      </w:r>
      <w:r>
        <w:rPr>
          <w:rFonts w:ascii="Consolas" w:hAnsi="Consolas"/>
          <w:color w:val="9CDCFE"/>
          <w:sz w:val="21"/>
          <w:szCs w:val="21"/>
        </w:rPr>
        <w:t>freq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B5CEA8"/>
          <w:sz w:val="21"/>
          <w:szCs w:val="21"/>
        </w:rPr>
        <w:t>20000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51FA2C03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mot_A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L6206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L6206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im_A</w:t>
      </w:r>
      <w:r>
        <w:rPr>
          <w:rFonts w:ascii="Consolas" w:hAnsi="Consolas"/>
          <w:color w:val="D4D4D4"/>
          <w:sz w:val="21"/>
          <w:szCs w:val="21"/>
        </w:rPr>
        <w:t>, Pin.cpu.B4, Pin.cpu.B5,Pin.cpu.A10)</w:t>
      </w:r>
    </w:p>
    <w:p w14:paraId="0577555F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mot_B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L6206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L6206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9CDCFE"/>
          <w:sz w:val="21"/>
          <w:szCs w:val="21"/>
        </w:rPr>
        <w:t>tim_B</w:t>
      </w:r>
      <w:r>
        <w:rPr>
          <w:rFonts w:ascii="Consolas" w:hAnsi="Consolas"/>
          <w:color w:val="D4D4D4"/>
          <w:sz w:val="21"/>
          <w:szCs w:val="21"/>
        </w:rPr>
        <w:t>, Pin.cpu.A0, Pin.cpu.A1,Pin.cpu.C1)</w:t>
      </w:r>
    </w:p>
    <w:p w14:paraId="4E12CEA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misc</w:t>
      </w:r>
    </w:p>
    <w:p w14:paraId="428F2F9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prop_controller</w:t>
      </w:r>
      <w:r>
        <w:rPr>
          <w:rFonts w:ascii="Consolas" w:hAnsi="Consolas"/>
          <w:color w:val="D4D4D4"/>
          <w:sz w:val="21"/>
          <w:szCs w:val="21"/>
        </w:rPr>
        <w:t xml:space="preserve"> = </w:t>
      </w:r>
      <w:r>
        <w:rPr>
          <w:rFonts w:ascii="Consolas" w:hAnsi="Consolas"/>
          <w:color w:val="4EC9B0"/>
          <w:sz w:val="21"/>
          <w:szCs w:val="21"/>
        </w:rPr>
        <w:t>cl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4EC9B0"/>
          <w:sz w:val="21"/>
          <w:szCs w:val="21"/>
        </w:rPr>
        <w:t>cl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0A2199E9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E9178"/>
          <w:sz w:val="21"/>
          <w:szCs w:val="21"/>
        </w:rPr>
        <w:t>'''</w:t>
      </w:r>
    </w:p>
    <w:p w14:paraId="461A424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step_A = stepresponse(mot_A,enc1)</w:t>
      </w:r>
    </w:p>
    <w:p w14:paraId="786CA3CE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step_B = stepresponse(mot_B,enc2)</w:t>
      </w:r>
    </w:p>
    <w:p w14:paraId="7AD5212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CE9178"/>
          <w:sz w:val="21"/>
          <w:szCs w:val="21"/>
        </w:rPr>
        <w:t>    '''</w:t>
      </w:r>
    </w:p>
    <w:p w14:paraId="5D64BC3D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</w:p>
    <w:p w14:paraId="7C96547C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Run the memory garbage collector to ensure memory is as defragmented as</w:t>
      </w:r>
    </w:p>
    <w:p w14:paraId="2E342191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6A9955"/>
          <w:sz w:val="21"/>
          <w:szCs w:val="21"/>
        </w:rPr>
        <w:t># possible before the real-time scheduler is started</w:t>
      </w:r>
    </w:p>
    <w:p w14:paraId="20F88FB8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4EC9B0"/>
          <w:sz w:val="21"/>
          <w:szCs w:val="21"/>
        </w:rPr>
        <w:t>gc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collect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7AAE49B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0B4F5424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9CDCFE"/>
          <w:sz w:val="21"/>
          <w:szCs w:val="21"/>
        </w:rPr>
        <w:t>vcp</w:t>
      </w:r>
      <w:r>
        <w:rPr>
          <w:rFonts w:ascii="Consolas" w:hAnsi="Consolas"/>
          <w:color w:val="D4D4D4"/>
          <w:sz w:val="21"/>
          <w:szCs w:val="21"/>
        </w:rPr>
        <w:t>.write(</w:t>
      </w:r>
      <w:r>
        <w:rPr>
          <w:rFonts w:ascii="Consolas" w:hAnsi="Consolas"/>
          <w:color w:val="CE9178"/>
          <w:sz w:val="21"/>
          <w:szCs w:val="21"/>
        </w:rPr>
        <w:t>'&gt; Type A for Motor A, Type B for Motor B</w:t>
      </w:r>
      <w:r>
        <w:rPr>
          <w:rFonts w:ascii="Consolas" w:hAnsi="Consolas"/>
          <w:color w:val="D7BA7D"/>
          <w:sz w:val="21"/>
          <w:szCs w:val="21"/>
        </w:rPr>
        <w:t>\r\n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D5BAE6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try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413DE67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C586C0"/>
          <w:sz w:val="21"/>
          <w:szCs w:val="21"/>
        </w:rPr>
        <w:t>while</w:t>
      </w:r>
      <w:r>
        <w:rPr>
          <w:rFonts w:ascii="Consolas" w:hAnsi="Consolas"/>
          <w:color w:val="569CD6"/>
          <w:sz w:val="21"/>
          <w:szCs w:val="21"/>
        </w:rPr>
        <w:t>(True)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7EBFC057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    </w:t>
      </w:r>
      <w:r>
        <w:rPr>
          <w:rFonts w:ascii="Consolas" w:hAnsi="Consolas"/>
          <w:color w:val="4EC9B0"/>
          <w:sz w:val="21"/>
          <w:szCs w:val="21"/>
        </w:rPr>
        <w:t>cotask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9CDCFE"/>
          <w:sz w:val="21"/>
          <w:szCs w:val="21"/>
        </w:rPr>
        <w:t>task_list</w:t>
      </w:r>
      <w:r>
        <w:rPr>
          <w:rFonts w:ascii="Consolas" w:hAnsi="Consolas"/>
          <w:color w:val="D4D4D4"/>
          <w:sz w:val="21"/>
          <w:szCs w:val="21"/>
        </w:rPr>
        <w:t>.</w:t>
      </w:r>
      <w:r>
        <w:rPr>
          <w:rFonts w:ascii="Consolas" w:hAnsi="Consolas"/>
          <w:color w:val="DCDCAA"/>
          <w:sz w:val="21"/>
          <w:szCs w:val="21"/>
        </w:rPr>
        <w:t>pri_sched</w:t>
      </w:r>
      <w:r>
        <w:rPr>
          <w:rFonts w:ascii="Consolas" w:hAnsi="Consolas"/>
          <w:color w:val="D4D4D4"/>
          <w:sz w:val="21"/>
          <w:szCs w:val="21"/>
        </w:rPr>
        <w:t>()</w:t>
      </w:r>
    </w:p>
    <w:p w14:paraId="1D42CAA2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  <w:r>
        <w:rPr>
          <w:rFonts w:ascii="Consolas" w:hAnsi="Consolas"/>
          <w:color w:val="C586C0"/>
          <w:sz w:val="21"/>
          <w:szCs w:val="21"/>
        </w:rPr>
        <w:t>except</w:t>
      </w:r>
      <w:r>
        <w:rPr>
          <w:rFonts w:ascii="Consolas" w:hAnsi="Consolas"/>
          <w:color w:val="D4D4D4"/>
          <w:sz w:val="21"/>
          <w:szCs w:val="21"/>
        </w:rPr>
        <w:t xml:space="preserve"> </w:t>
      </w:r>
      <w:r>
        <w:rPr>
          <w:rFonts w:ascii="Consolas" w:hAnsi="Consolas"/>
          <w:color w:val="4EC9B0"/>
          <w:sz w:val="21"/>
          <w:szCs w:val="21"/>
        </w:rPr>
        <w:t>KeyboardInterrupt</w:t>
      </w:r>
      <w:r>
        <w:rPr>
          <w:rFonts w:ascii="Consolas" w:hAnsi="Consolas"/>
          <w:color w:val="D4D4D4"/>
          <w:sz w:val="21"/>
          <w:szCs w:val="21"/>
        </w:rPr>
        <w:t>:</w:t>
      </w:r>
    </w:p>
    <w:p w14:paraId="26647A9A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    </w:t>
      </w:r>
      <w:r>
        <w:rPr>
          <w:rFonts w:ascii="Consolas" w:hAnsi="Consolas"/>
          <w:color w:val="DCDCAA"/>
          <w:sz w:val="21"/>
          <w:szCs w:val="21"/>
        </w:rPr>
        <w:t>print</w:t>
      </w:r>
      <w:r>
        <w:rPr>
          <w:rFonts w:ascii="Consolas" w:hAnsi="Consolas"/>
          <w:color w:val="D4D4D4"/>
          <w:sz w:val="21"/>
          <w:szCs w:val="21"/>
        </w:rPr>
        <w:t>(</w:t>
      </w:r>
      <w:r>
        <w:rPr>
          <w:rFonts w:ascii="Consolas" w:hAnsi="Consolas"/>
          <w:color w:val="CE9178"/>
          <w:sz w:val="21"/>
          <w:szCs w:val="21"/>
        </w:rPr>
        <w:t>'</w:t>
      </w:r>
      <w:r>
        <w:rPr>
          <w:rFonts w:ascii="Consolas" w:hAnsi="Consolas"/>
          <w:color w:val="D7BA7D"/>
          <w:sz w:val="21"/>
          <w:szCs w:val="21"/>
        </w:rPr>
        <w:t>\n\r</w:t>
      </w:r>
      <w:r>
        <w:rPr>
          <w:rFonts w:ascii="Consolas" w:hAnsi="Consolas"/>
          <w:color w:val="CE9178"/>
          <w:sz w:val="21"/>
          <w:szCs w:val="21"/>
        </w:rPr>
        <w:t>&gt; Program Terminated'</w:t>
      </w:r>
      <w:r>
        <w:rPr>
          <w:rFonts w:ascii="Consolas" w:hAnsi="Consolas"/>
          <w:color w:val="D4D4D4"/>
          <w:sz w:val="21"/>
          <w:szCs w:val="21"/>
        </w:rPr>
        <w:t>)</w:t>
      </w:r>
    </w:p>
    <w:p w14:paraId="77C01FF0" w14:textId="77777777" w:rsidR="007E0C98" w:rsidRDefault="007E0C98" w:rsidP="007E0C98">
      <w:pPr>
        <w:shd w:val="clear" w:color="auto" w:fill="1E1E1E"/>
        <w:spacing w:line="285" w:lineRule="atLeast"/>
        <w:rPr>
          <w:rFonts w:ascii="Consolas" w:hAnsi="Consolas"/>
          <w:color w:val="D4D4D4"/>
          <w:sz w:val="21"/>
          <w:szCs w:val="21"/>
        </w:rPr>
      </w:pPr>
      <w:r>
        <w:rPr>
          <w:rFonts w:ascii="Consolas" w:hAnsi="Consolas"/>
          <w:color w:val="D4D4D4"/>
          <w:sz w:val="21"/>
          <w:szCs w:val="21"/>
        </w:rPr>
        <w:t xml:space="preserve">    </w:t>
      </w:r>
    </w:p>
    <w:p w14:paraId="6755E3B4" w14:textId="77777777" w:rsidR="007E0C98" w:rsidRPr="00ED667B" w:rsidRDefault="007E0C98" w:rsidP="00695FCA">
      <w:pPr>
        <w:rPr>
          <w:b/>
          <w:bCs/>
        </w:rPr>
      </w:pPr>
    </w:p>
    <w:sectPr w:rsidR="007E0C98" w:rsidRPr="00ED66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3NjKwNDI3NDExszBW0lEKTi0uzszPAykwrAUAbDhmmywAAAA="/>
  </w:docVars>
  <w:rsids>
    <w:rsidRoot w:val="00695FCA"/>
    <w:rsid w:val="00023A12"/>
    <w:rsid w:val="0002483F"/>
    <w:rsid w:val="000467DF"/>
    <w:rsid w:val="00066B10"/>
    <w:rsid w:val="00066C26"/>
    <w:rsid w:val="0010408B"/>
    <w:rsid w:val="00116150"/>
    <w:rsid w:val="0019297C"/>
    <w:rsid w:val="001E5B2F"/>
    <w:rsid w:val="00200833"/>
    <w:rsid w:val="002E23EA"/>
    <w:rsid w:val="002E46A5"/>
    <w:rsid w:val="00352D1D"/>
    <w:rsid w:val="0035494B"/>
    <w:rsid w:val="003B14B5"/>
    <w:rsid w:val="003D654C"/>
    <w:rsid w:val="00413649"/>
    <w:rsid w:val="00417BDE"/>
    <w:rsid w:val="004214C2"/>
    <w:rsid w:val="0046130B"/>
    <w:rsid w:val="0046796F"/>
    <w:rsid w:val="0049173D"/>
    <w:rsid w:val="00505EC9"/>
    <w:rsid w:val="00521942"/>
    <w:rsid w:val="0053247B"/>
    <w:rsid w:val="005407F2"/>
    <w:rsid w:val="00560906"/>
    <w:rsid w:val="00564B6D"/>
    <w:rsid w:val="005741C8"/>
    <w:rsid w:val="00587F06"/>
    <w:rsid w:val="005E62F4"/>
    <w:rsid w:val="0064011F"/>
    <w:rsid w:val="00695FCA"/>
    <w:rsid w:val="006A23BE"/>
    <w:rsid w:val="006D3D65"/>
    <w:rsid w:val="006E10D0"/>
    <w:rsid w:val="007117EA"/>
    <w:rsid w:val="007527B9"/>
    <w:rsid w:val="0075291A"/>
    <w:rsid w:val="0077052D"/>
    <w:rsid w:val="007859DB"/>
    <w:rsid w:val="007D5E18"/>
    <w:rsid w:val="007E0C98"/>
    <w:rsid w:val="007F6A16"/>
    <w:rsid w:val="0080349F"/>
    <w:rsid w:val="00822BE3"/>
    <w:rsid w:val="00891AB2"/>
    <w:rsid w:val="008D0E2F"/>
    <w:rsid w:val="008D2580"/>
    <w:rsid w:val="00905C6D"/>
    <w:rsid w:val="00950BDB"/>
    <w:rsid w:val="009D28D7"/>
    <w:rsid w:val="009E1B79"/>
    <w:rsid w:val="00A225C4"/>
    <w:rsid w:val="00A55F5B"/>
    <w:rsid w:val="00A75FFE"/>
    <w:rsid w:val="00B576DF"/>
    <w:rsid w:val="00C0429F"/>
    <w:rsid w:val="00C86607"/>
    <w:rsid w:val="00C90D5A"/>
    <w:rsid w:val="00CE1849"/>
    <w:rsid w:val="00CF6120"/>
    <w:rsid w:val="00E65B52"/>
    <w:rsid w:val="00ED667B"/>
    <w:rsid w:val="00F2132D"/>
    <w:rsid w:val="00F73C3C"/>
    <w:rsid w:val="00FA7A84"/>
    <w:rsid w:val="00FB5C3C"/>
    <w:rsid w:val="00FC53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06C54"/>
  <w15:chartTrackingRefBased/>
  <w15:docId w15:val="{0E108AEE-CE34-4CC8-AF4C-AC1799B98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5F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nhideWhenUsed/>
    <w:rsid w:val="00695FCA"/>
    <w:rPr>
      <w:color w:val="0000FF"/>
      <w:u w:val="single"/>
    </w:rPr>
  </w:style>
  <w:style w:type="table" w:styleId="TableGrid">
    <w:name w:val="Table Grid"/>
    <w:basedOn w:val="TableNormal"/>
    <w:rsid w:val="00695FC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695FC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95FCA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695FC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95FCA"/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695FCA"/>
    <w:rPr>
      <w:color w:val="605E5C"/>
      <w:shd w:val="clear" w:color="auto" w:fill="E1DFDD"/>
    </w:rPr>
  </w:style>
  <w:style w:type="paragraph" w:customStyle="1" w:styleId="msonormal0">
    <w:name w:val="msonormal"/>
    <w:basedOn w:val="Normal"/>
    <w:rsid w:val="007E0C98"/>
    <w:pPr>
      <w:spacing w:before="100" w:beforeAutospacing="1" w:after="100" w:afterAutospacing="1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3198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363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43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1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63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3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80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7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73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2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63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22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53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45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2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289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28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8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7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56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90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6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16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66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13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3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3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13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2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09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533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836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5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78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2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43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1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03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00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06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0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50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7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73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3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76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01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8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711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9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2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1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303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49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33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21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0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66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1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02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44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84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2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18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902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1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81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94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3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3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23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5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89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8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98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19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7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067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1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7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0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1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6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6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2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6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95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0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1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05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135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82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84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9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51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877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3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03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27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30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80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5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7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5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3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3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021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94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5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4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3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2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47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6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7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5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6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88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87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4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2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25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67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35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81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45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7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5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7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0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7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2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1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4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7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12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9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3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07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94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23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6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9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5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00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5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8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5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85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9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5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11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16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03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06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96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1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6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8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03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30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931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14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7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2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77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0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49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5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53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37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864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8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51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476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203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15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26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0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046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74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9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30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76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7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33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8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81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6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4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7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75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39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3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682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3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67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8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75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38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06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3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8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0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0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43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75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0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021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02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53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07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1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6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9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56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4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6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3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317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10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5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40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15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79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195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984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9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63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83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9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8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6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1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0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1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97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7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3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0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4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5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10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81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07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6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0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71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80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61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86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98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9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9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67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86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70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9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48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15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98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5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56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153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5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2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3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8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31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9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9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47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66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6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80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83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4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1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3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0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89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2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16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4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4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90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40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99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838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25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2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0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754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907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33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28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9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9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551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84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03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5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8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8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4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06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88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3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47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1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325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46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1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9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37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16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385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9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70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2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0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13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21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30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9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85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23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26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47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31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5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0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03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65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798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0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4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7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0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481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3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49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8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65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794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8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31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03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42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345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21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1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1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5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43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4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7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41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6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9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3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58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54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32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0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54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8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42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05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7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2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91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14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99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87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4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92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5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17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12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9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21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3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09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179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20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5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92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7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73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6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46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473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31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94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2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64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26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7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74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22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mailto:jbutle10@calpoly.edu" TargetMode="External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mailto:crefvem@calpoly.edu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CE2E7-25D1-43FC-887D-D2D70C4B3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</TotalTime>
  <Pages>21</Pages>
  <Words>4513</Words>
  <Characters>25727</Characters>
  <Application>Microsoft Office Word</Application>
  <DocSecurity>0</DocSecurity>
  <Lines>214</Lines>
  <Paragraphs>60</Paragraphs>
  <ScaleCrop>false</ScaleCrop>
  <Company/>
  <LinksUpToDate>false</LinksUpToDate>
  <CharactersWithSpaces>30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 Butler</dc:creator>
  <cp:keywords/>
  <dc:description/>
  <cp:lastModifiedBy>Jack Butler</cp:lastModifiedBy>
  <cp:revision>68</cp:revision>
  <cp:lastPrinted>2022-11-01T15:21:00Z</cp:lastPrinted>
  <dcterms:created xsi:type="dcterms:W3CDTF">2022-09-27T06:01:00Z</dcterms:created>
  <dcterms:modified xsi:type="dcterms:W3CDTF">2022-11-01T18:43:00Z</dcterms:modified>
</cp:coreProperties>
</file>